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EDAE3" w14:textId="77777777" w:rsidR="00871BF5" w:rsidRDefault="00871BF5" w:rsidP="00005582">
      <w:pPr>
        <w:rPr>
          <w:rFonts w:ascii="Times New Roman" w:hAnsi="Times New Roman"/>
          <w:b/>
          <w:sz w:val="24"/>
          <w:szCs w:val="24"/>
        </w:rPr>
      </w:pPr>
    </w:p>
    <w:p w14:paraId="5D7C073E" w14:textId="2B387CFF" w:rsidR="003A5B43" w:rsidRPr="001A3531" w:rsidRDefault="0069765E" w:rsidP="001A3531">
      <w:pPr>
        <w:pStyle w:val="TextosemFormatao"/>
        <w:rPr>
          <w:rFonts w:ascii="Times New Roman" w:hAnsi="Times New Roman"/>
          <w:b/>
          <w:sz w:val="22"/>
          <w:szCs w:val="22"/>
        </w:rPr>
      </w:pPr>
      <w:r w:rsidRPr="001A3531">
        <w:rPr>
          <w:rFonts w:ascii="Times New Roman" w:hAnsi="Times New Roman"/>
          <w:b/>
          <w:sz w:val="22"/>
          <w:szCs w:val="22"/>
        </w:rPr>
        <w:t xml:space="preserve">ANEXO </w:t>
      </w:r>
      <w:r w:rsidR="00871BF5" w:rsidRPr="001A3531">
        <w:rPr>
          <w:rFonts w:ascii="Times New Roman" w:hAnsi="Times New Roman"/>
          <w:b/>
          <w:sz w:val="22"/>
          <w:szCs w:val="22"/>
        </w:rPr>
        <w:t>IX</w:t>
      </w:r>
      <w:r w:rsidR="001A3531">
        <w:rPr>
          <w:rFonts w:ascii="Times New Roman" w:hAnsi="Times New Roman"/>
          <w:b/>
          <w:sz w:val="22"/>
          <w:szCs w:val="22"/>
        </w:rPr>
        <w:t>.</w:t>
      </w:r>
      <w:r w:rsidR="001A3531" w:rsidRPr="001A3531">
        <w:rPr>
          <w:rFonts w:ascii="Times New Roman" w:hAnsi="Times New Roman"/>
          <w:b/>
          <w:sz w:val="22"/>
          <w:szCs w:val="22"/>
        </w:rPr>
        <w:t xml:space="preserve"> </w:t>
      </w:r>
      <w:r w:rsidR="00E568FD" w:rsidRPr="001A3531">
        <w:rPr>
          <w:rFonts w:ascii="Times New Roman" w:hAnsi="Times New Roman"/>
          <w:b/>
          <w:sz w:val="22"/>
          <w:szCs w:val="22"/>
        </w:rPr>
        <w:t>MODELO PARA SOLICITAÇÃO DE RECURSO</w:t>
      </w:r>
    </w:p>
    <w:p w14:paraId="0333E9B9" w14:textId="77777777" w:rsidR="00E568FD" w:rsidRPr="00B973BF" w:rsidRDefault="00E568FD" w:rsidP="00E3660D">
      <w:pPr>
        <w:pBdr>
          <w:top w:val="single" w:sz="4" w:space="1" w:color="auto"/>
        </w:pBdr>
        <w:spacing w:after="0" w:line="240" w:lineRule="auto"/>
        <w:jc w:val="right"/>
        <w:rPr>
          <w:rFonts w:ascii="Times New Roman" w:hAnsi="Times New Roman"/>
        </w:rPr>
      </w:pPr>
    </w:p>
    <w:p w14:paraId="2AEAD9AC" w14:textId="623D3FCD" w:rsidR="00E568FD" w:rsidRPr="00B973BF" w:rsidRDefault="00604488" w:rsidP="00E568FD">
      <w:pPr>
        <w:spacing w:after="0" w:line="240" w:lineRule="auto"/>
        <w:jc w:val="right"/>
        <w:rPr>
          <w:rFonts w:ascii="Times New Roman" w:hAnsi="Times New Roman"/>
          <w:i/>
        </w:rPr>
      </w:pPr>
      <w:r w:rsidRPr="00B973BF">
        <w:rPr>
          <w:rFonts w:ascii="Times New Roman" w:hAnsi="Times New Roman"/>
          <w:i/>
        </w:rPr>
        <w:t>&lt;</w:t>
      </w:r>
      <w:r w:rsidR="00E568FD" w:rsidRPr="00B973BF">
        <w:rPr>
          <w:rFonts w:ascii="Times New Roman" w:hAnsi="Times New Roman"/>
          <w:i/>
        </w:rPr>
        <w:t>Cidade</w:t>
      </w:r>
      <w:r w:rsidRPr="00B973BF">
        <w:rPr>
          <w:rFonts w:ascii="Times New Roman" w:hAnsi="Times New Roman"/>
          <w:i/>
        </w:rPr>
        <w:t>&gt;</w:t>
      </w:r>
      <w:r w:rsidR="00E568FD" w:rsidRPr="00B973BF">
        <w:rPr>
          <w:rFonts w:ascii="Times New Roman" w:hAnsi="Times New Roman"/>
          <w:i/>
        </w:rPr>
        <w:t xml:space="preserve">, </w:t>
      </w:r>
      <w:r w:rsidRPr="00B973BF">
        <w:rPr>
          <w:rFonts w:ascii="Times New Roman" w:hAnsi="Times New Roman"/>
          <w:i/>
        </w:rPr>
        <w:t>&lt;</w:t>
      </w:r>
      <w:r w:rsidR="00E568FD" w:rsidRPr="00B973BF">
        <w:rPr>
          <w:rFonts w:ascii="Times New Roman" w:hAnsi="Times New Roman"/>
          <w:i/>
        </w:rPr>
        <w:t>data</w:t>
      </w:r>
      <w:r w:rsidRPr="00B973BF">
        <w:rPr>
          <w:rFonts w:ascii="Times New Roman" w:hAnsi="Times New Roman"/>
          <w:i/>
        </w:rPr>
        <w:t>&gt;</w:t>
      </w:r>
      <w:r w:rsidR="00E568FD" w:rsidRPr="00B973BF">
        <w:rPr>
          <w:rFonts w:ascii="Times New Roman" w:hAnsi="Times New Roman"/>
          <w:i/>
        </w:rPr>
        <w:t>.</w:t>
      </w:r>
    </w:p>
    <w:p w14:paraId="5F857A33" w14:textId="77777777" w:rsidR="00E3660D" w:rsidRPr="00B973BF" w:rsidRDefault="00E3660D" w:rsidP="00E568FD">
      <w:pPr>
        <w:spacing w:after="0" w:line="240" w:lineRule="auto"/>
        <w:jc w:val="right"/>
        <w:rPr>
          <w:rFonts w:ascii="Times New Roman" w:hAnsi="Times New Roman"/>
        </w:rPr>
      </w:pPr>
    </w:p>
    <w:p w14:paraId="2DF6B449" w14:textId="77777777" w:rsidR="00E568FD" w:rsidRPr="00B973BF" w:rsidRDefault="00E568FD" w:rsidP="003A5B43">
      <w:pPr>
        <w:spacing w:after="0" w:line="240" w:lineRule="auto"/>
        <w:rPr>
          <w:rFonts w:ascii="Times New Roman" w:hAnsi="Times New Roman"/>
        </w:rPr>
      </w:pPr>
    </w:p>
    <w:p w14:paraId="549B6759" w14:textId="77777777" w:rsidR="00E3660D" w:rsidRPr="00B973BF" w:rsidRDefault="00E3660D" w:rsidP="00E3660D">
      <w:pPr>
        <w:spacing w:after="0" w:line="240" w:lineRule="auto"/>
        <w:rPr>
          <w:rFonts w:ascii="Times New Roman" w:hAnsi="Times New Roman"/>
        </w:rPr>
      </w:pPr>
    </w:p>
    <w:p w14:paraId="68D8A6A2" w14:textId="77777777" w:rsidR="00E3660D" w:rsidRPr="00B973BF" w:rsidRDefault="00E3660D" w:rsidP="00E3660D">
      <w:pPr>
        <w:spacing w:after="0" w:line="240" w:lineRule="auto"/>
        <w:jc w:val="center"/>
        <w:rPr>
          <w:rFonts w:ascii="Times New Roman" w:hAnsi="Times New Roman"/>
          <w:b/>
        </w:rPr>
      </w:pPr>
      <w:r w:rsidRPr="00B973BF">
        <w:rPr>
          <w:rFonts w:ascii="Times New Roman" w:hAnsi="Times New Roman"/>
          <w:b/>
        </w:rPr>
        <w:t>SOLICITAÇÃO DE INTERPOSIÇÃO DE RECURSO</w:t>
      </w:r>
    </w:p>
    <w:p w14:paraId="27C53BFF" w14:textId="77777777" w:rsidR="00E3660D" w:rsidRPr="00B973BF" w:rsidRDefault="00E3660D" w:rsidP="003A5B43">
      <w:pPr>
        <w:spacing w:after="0" w:line="240" w:lineRule="auto"/>
        <w:rPr>
          <w:rFonts w:ascii="Times New Roman" w:hAnsi="Times New Roman"/>
        </w:rPr>
      </w:pPr>
    </w:p>
    <w:p w14:paraId="5A7D84DE" w14:textId="77777777" w:rsidR="00E3660D" w:rsidRPr="00B973BF" w:rsidRDefault="00E3660D" w:rsidP="003A5B43">
      <w:pPr>
        <w:spacing w:after="0" w:line="240" w:lineRule="auto"/>
        <w:rPr>
          <w:rFonts w:ascii="Times New Roman" w:hAnsi="Times New Roman"/>
        </w:rPr>
      </w:pPr>
    </w:p>
    <w:p w14:paraId="68DDE96C" w14:textId="77777777" w:rsidR="00E3660D" w:rsidRPr="00B973BF" w:rsidRDefault="00E3660D" w:rsidP="003A5B43">
      <w:pPr>
        <w:spacing w:after="0" w:line="240" w:lineRule="auto"/>
        <w:rPr>
          <w:rFonts w:ascii="Times New Roman" w:hAnsi="Times New Roman"/>
        </w:rPr>
      </w:pPr>
    </w:p>
    <w:p w14:paraId="7D6412D8" w14:textId="25A59B02" w:rsidR="00E568FD" w:rsidRPr="00B973BF" w:rsidRDefault="00E568FD" w:rsidP="003A5B43">
      <w:pPr>
        <w:spacing w:after="0" w:line="240" w:lineRule="auto"/>
        <w:rPr>
          <w:rFonts w:ascii="Times New Roman" w:hAnsi="Times New Roman"/>
        </w:rPr>
      </w:pPr>
      <w:r w:rsidRPr="00B973BF">
        <w:rPr>
          <w:rFonts w:ascii="Times New Roman" w:hAnsi="Times New Roman"/>
        </w:rPr>
        <w:t>Prezado Prof. Dr</w:t>
      </w:r>
      <w:r w:rsidRPr="00B973BF">
        <w:rPr>
          <w:rFonts w:ascii="Times New Roman" w:hAnsi="Times New Roman"/>
          <w:i/>
        </w:rPr>
        <w:t>. &lt;</w:t>
      </w:r>
      <w:r w:rsidR="003D728F" w:rsidRPr="00B973BF">
        <w:rPr>
          <w:rFonts w:ascii="Times New Roman" w:hAnsi="Times New Roman"/>
          <w:i/>
        </w:rPr>
        <w:t>n</w:t>
      </w:r>
      <w:r w:rsidRPr="00B973BF">
        <w:rPr>
          <w:rFonts w:ascii="Times New Roman" w:hAnsi="Times New Roman"/>
          <w:i/>
        </w:rPr>
        <w:t>ome</w:t>
      </w:r>
      <w:r w:rsidR="0054368B" w:rsidRPr="00B973BF">
        <w:rPr>
          <w:rFonts w:ascii="Times New Roman" w:hAnsi="Times New Roman"/>
          <w:i/>
        </w:rPr>
        <w:t xml:space="preserve"> do docente</w:t>
      </w:r>
      <w:r w:rsidRPr="00B973BF">
        <w:rPr>
          <w:rFonts w:ascii="Times New Roman" w:hAnsi="Times New Roman"/>
          <w:i/>
        </w:rPr>
        <w:t>&gt;</w:t>
      </w:r>
    </w:p>
    <w:p w14:paraId="246FB443" w14:textId="717BAA25" w:rsidR="00E568FD" w:rsidRPr="00B973BF" w:rsidRDefault="00E568FD" w:rsidP="003A5B43">
      <w:pPr>
        <w:spacing w:after="0" w:line="240" w:lineRule="auto"/>
        <w:rPr>
          <w:rFonts w:ascii="Times New Roman" w:hAnsi="Times New Roman"/>
        </w:rPr>
      </w:pPr>
      <w:r w:rsidRPr="00B973BF">
        <w:rPr>
          <w:rFonts w:ascii="Times New Roman" w:hAnsi="Times New Roman"/>
        </w:rPr>
        <w:t>Presidente da Comissão de Seleção do Processo Seletivo 20</w:t>
      </w:r>
      <w:r w:rsidR="00824DFC" w:rsidRPr="00B973BF">
        <w:rPr>
          <w:rFonts w:ascii="Times New Roman" w:hAnsi="Times New Roman"/>
        </w:rPr>
        <w:t>20</w:t>
      </w:r>
      <w:r w:rsidRPr="00B973BF">
        <w:rPr>
          <w:rFonts w:ascii="Times New Roman" w:hAnsi="Times New Roman"/>
        </w:rPr>
        <w:t xml:space="preserve"> do </w:t>
      </w:r>
      <w:r w:rsidR="003A1DF9" w:rsidRPr="00B973BF">
        <w:rPr>
          <w:rFonts w:ascii="Times New Roman" w:hAnsi="Times New Roman"/>
        </w:rPr>
        <w:t>PPGPEP</w:t>
      </w:r>
      <w:r w:rsidRPr="00B973BF">
        <w:rPr>
          <w:rFonts w:ascii="Times New Roman" w:hAnsi="Times New Roman"/>
        </w:rPr>
        <w:t>/UFSCar</w:t>
      </w:r>
    </w:p>
    <w:p w14:paraId="799A1E6B" w14:textId="77777777" w:rsidR="00E568FD" w:rsidRPr="00B973BF" w:rsidRDefault="00E568FD" w:rsidP="003A5B43">
      <w:pPr>
        <w:spacing w:after="0" w:line="240" w:lineRule="auto"/>
        <w:rPr>
          <w:rFonts w:ascii="Times New Roman" w:hAnsi="Times New Roman"/>
        </w:rPr>
      </w:pPr>
    </w:p>
    <w:p w14:paraId="4B0A2601" w14:textId="116F0A2F" w:rsidR="00E568FD" w:rsidRPr="00B973BF" w:rsidRDefault="00E568FD" w:rsidP="003A5B43">
      <w:pPr>
        <w:spacing w:after="0" w:line="240" w:lineRule="auto"/>
        <w:rPr>
          <w:rFonts w:ascii="Times New Roman" w:hAnsi="Times New Roman"/>
          <w:b/>
        </w:rPr>
      </w:pPr>
      <w:r w:rsidRPr="00B973BF">
        <w:rPr>
          <w:rFonts w:ascii="Times New Roman" w:hAnsi="Times New Roman"/>
          <w:b/>
        </w:rPr>
        <w:t xml:space="preserve">Ref.: Interposição de recurso – Edital </w:t>
      </w:r>
      <w:r w:rsidR="003A1DF9" w:rsidRPr="00B973BF">
        <w:rPr>
          <w:rFonts w:ascii="Times New Roman" w:hAnsi="Times New Roman"/>
          <w:b/>
        </w:rPr>
        <w:t>PPGPEP</w:t>
      </w:r>
      <w:r w:rsidR="0054368B" w:rsidRPr="00B973BF">
        <w:rPr>
          <w:rFonts w:ascii="Times New Roman" w:hAnsi="Times New Roman"/>
          <w:b/>
        </w:rPr>
        <w:t>/UFSCar 0</w:t>
      </w:r>
      <w:r w:rsidR="007412B3">
        <w:rPr>
          <w:rFonts w:ascii="Times New Roman" w:hAnsi="Times New Roman"/>
          <w:b/>
        </w:rPr>
        <w:t>02</w:t>
      </w:r>
      <w:r w:rsidR="0054368B" w:rsidRPr="00B973BF">
        <w:rPr>
          <w:rFonts w:ascii="Times New Roman" w:hAnsi="Times New Roman"/>
          <w:b/>
        </w:rPr>
        <w:t>/</w:t>
      </w:r>
      <w:r w:rsidR="005041C9">
        <w:rPr>
          <w:rFonts w:ascii="Times New Roman" w:hAnsi="Times New Roman"/>
          <w:b/>
        </w:rPr>
        <w:t>2020</w:t>
      </w:r>
    </w:p>
    <w:p w14:paraId="5F60C24A" w14:textId="77777777" w:rsidR="00E568FD" w:rsidRPr="00B973BF" w:rsidRDefault="00E568FD" w:rsidP="003A5B43">
      <w:pPr>
        <w:spacing w:after="0" w:line="240" w:lineRule="auto"/>
        <w:rPr>
          <w:rFonts w:ascii="Times New Roman" w:hAnsi="Times New Roman"/>
        </w:rPr>
      </w:pPr>
    </w:p>
    <w:p w14:paraId="2450C740" w14:textId="77777777" w:rsidR="00E3660D" w:rsidRPr="00B973BF" w:rsidRDefault="00E3660D" w:rsidP="003A5B43">
      <w:pPr>
        <w:spacing w:after="0" w:line="240" w:lineRule="auto"/>
        <w:rPr>
          <w:rFonts w:ascii="Times New Roman" w:hAnsi="Times New Roman"/>
        </w:rPr>
      </w:pPr>
    </w:p>
    <w:p w14:paraId="713A6913" w14:textId="77777777" w:rsidR="00E3660D" w:rsidRPr="00B973BF" w:rsidRDefault="00E3660D" w:rsidP="003A5B43">
      <w:pPr>
        <w:spacing w:after="0" w:line="240" w:lineRule="auto"/>
        <w:rPr>
          <w:rFonts w:ascii="Times New Roman" w:hAnsi="Times New Roman"/>
        </w:rPr>
      </w:pPr>
    </w:p>
    <w:p w14:paraId="335092E7" w14:textId="3828AAD9" w:rsidR="0054368B" w:rsidRPr="00B973BF" w:rsidRDefault="0054368B" w:rsidP="00C35378">
      <w:pPr>
        <w:spacing w:after="0" w:line="360" w:lineRule="auto"/>
        <w:ind w:firstLine="1134"/>
        <w:jc w:val="both"/>
        <w:rPr>
          <w:rFonts w:ascii="Times New Roman" w:hAnsi="Times New Roman"/>
          <w:i/>
        </w:rPr>
      </w:pPr>
      <w:r w:rsidRPr="00B973BF">
        <w:rPr>
          <w:rFonts w:ascii="Times New Roman" w:hAnsi="Times New Roman"/>
        </w:rPr>
        <w:t xml:space="preserve">Eu, </w:t>
      </w:r>
      <w:r w:rsidRPr="00B973BF">
        <w:rPr>
          <w:rFonts w:ascii="Times New Roman" w:hAnsi="Times New Roman"/>
          <w:i/>
        </w:rPr>
        <w:t>&lt;</w:t>
      </w:r>
      <w:r w:rsidR="003D728F" w:rsidRPr="00B973BF">
        <w:rPr>
          <w:rFonts w:ascii="Times New Roman" w:hAnsi="Times New Roman"/>
          <w:i/>
        </w:rPr>
        <w:t>n</w:t>
      </w:r>
      <w:r w:rsidRPr="00B973BF">
        <w:rPr>
          <w:rFonts w:ascii="Times New Roman" w:hAnsi="Times New Roman"/>
          <w:i/>
        </w:rPr>
        <w:t>ome do candidato&gt;</w:t>
      </w:r>
      <w:r w:rsidRPr="00B973BF">
        <w:rPr>
          <w:rFonts w:ascii="Times New Roman" w:hAnsi="Times New Roman"/>
        </w:rPr>
        <w:t xml:space="preserve">, portador do documento de Identidade de número </w:t>
      </w:r>
      <w:r w:rsidRPr="00B973BF">
        <w:rPr>
          <w:rFonts w:ascii="Times New Roman" w:hAnsi="Times New Roman"/>
          <w:i/>
        </w:rPr>
        <w:t>&lt;número do documento&gt;</w:t>
      </w:r>
      <w:r w:rsidRPr="00B973BF">
        <w:rPr>
          <w:rFonts w:ascii="Times New Roman" w:hAnsi="Times New Roman"/>
        </w:rPr>
        <w:t>, candidato no Processo Seletivo 20</w:t>
      </w:r>
      <w:r w:rsidR="00824DFC" w:rsidRPr="00B973BF">
        <w:rPr>
          <w:rFonts w:ascii="Times New Roman" w:hAnsi="Times New Roman"/>
        </w:rPr>
        <w:t>20</w:t>
      </w:r>
      <w:r w:rsidRPr="00B973BF">
        <w:rPr>
          <w:rFonts w:ascii="Times New Roman" w:hAnsi="Times New Roman"/>
        </w:rPr>
        <w:t xml:space="preserve"> do Programa de Pós-Graduação</w:t>
      </w:r>
      <w:r w:rsidR="00041418" w:rsidRPr="00B973BF">
        <w:rPr>
          <w:rFonts w:ascii="Times New Roman" w:hAnsi="Times New Roman"/>
        </w:rPr>
        <w:t xml:space="preserve"> Profissional</w:t>
      </w:r>
      <w:r w:rsidRPr="00B973BF">
        <w:rPr>
          <w:rFonts w:ascii="Times New Roman" w:hAnsi="Times New Roman"/>
        </w:rPr>
        <w:t xml:space="preserve"> em Engenharia de Produção, Edital </w:t>
      </w:r>
      <w:r w:rsidR="003A1DF9" w:rsidRPr="00B973BF">
        <w:rPr>
          <w:rFonts w:ascii="Times New Roman" w:hAnsi="Times New Roman"/>
        </w:rPr>
        <w:t>PPGPEP</w:t>
      </w:r>
      <w:r w:rsidRPr="00B973BF">
        <w:rPr>
          <w:rFonts w:ascii="Times New Roman" w:hAnsi="Times New Roman"/>
        </w:rPr>
        <w:t>/UFSCar 00</w:t>
      </w:r>
      <w:r w:rsidR="005041C9">
        <w:rPr>
          <w:rFonts w:ascii="Times New Roman" w:hAnsi="Times New Roman"/>
        </w:rPr>
        <w:t>2</w:t>
      </w:r>
      <w:r w:rsidRPr="00B973BF">
        <w:rPr>
          <w:rFonts w:ascii="Times New Roman" w:hAnsi="Times New Roman"/>
        </w:rPr>
        <w:t>/20</w:t>
      </w:r>
      <w:r w:rsidR="00702C19" w:rsidRPr="00B973BF">
        <w:rPr>
          <w:rFonts w:ascii="Times New Roman" w:hAnsi="Times New Roman"/>
        </w:rPr>
        <w:t>20</w:t>
      </w:r>
      <w:r w:rsidRPr="00B973BF">
        <w:rPr>
          <w:rFonts w:ascii="Times New Roman" w:hAnsi="Times New Roman"/>
        </w:rPr>
        <w:t xml:space="preserve">, venho por meio deste entrar com recurso, tendo por objetivo </w:t>
      </w:r>
      <w:r w:rsidRPr="00B973BF">
        <w:rPr>
          <w:rFonts w:ascii="Times New Roman" w:hAnsi="Times New Roman"/>
          <w:i/>
        </w:rPr>
        <w:t>&lt;colocar o objetivo&gt;</w:t>
      </w:r>
      <w:r w:rsidRPr="00B973BF">
        <w:rPr>
          <w:rFonts w:ascii="Times New Roman" w:hAnsi="Times New Roman"/>
        </w:rPr>
        <w:t xml:space="preserve">, mediante a seguinte justificativa </w:t>
      </w:r>
      <w:r w:rsidRPr="00B973BF">
        <w:rPr>
          <w:rFonts w:ascii="Times New Roman" w:hAnsi="Times New Roman"/>
          <w:i/>
        </w:rPr>
        <w:t>&lt;incluir justificativa&gt;.</w:t>
      </w:r>
    </w:p>
    <w:p w14:paraId="4A562973" w14:textId="77777777" w:rsidR="003D728F" w:rsidRPr="00B973BF" w:rsidRDefault="003D728F" w:rsidP="001E58CB">
      <w:pPr>
        <w:spacing w:after="0" w:line="240" w:lineRule="auto"/>
        <w:ind w:firstLine="1134"/>
        <w:jc w:val="both"/>
        <w:rPr>
          <w:rFonts w:ascii="Times New Roman" w:hAnsi="Times New Roman"/>
          <w:i/>
        </w:rPr>
      </w:pPr>
    </w:p>
    <w:p w14:paraId="0FBED4CD" w14:textId="77777777" w:rsidR="003D728F" w:rsidRPr="00B973BF" w:rsidRDefault="003D728F" w:rsidP="0054368B">
      <w:pPr>
        <w:spacing w:after="0" w:line="240" w:lineRule="auto"/>
        <w:ind w:firstLine="1134"/>
        <w:rPr>
          <w:rFonts w:ascii="Times New Roman" w:hAnsi="Times New Roman"/>
          <w:i/>
        </w:rPr>
      </w:pPr>
    </w:p>
    <w:p w14:paraId="49F8B51F" w14:textId="77777777" w:rsidR="00E3660D" w:rsidRPr="00B973BF" w:rsidRDefault="00E3660D" w:rsidP="0054368B">
      <w:pPr>
        <w:spacing w:after="0" w:line="240" w:lineRule="auto"/>
        <w:ind w:firstLine="1134"/>
        <w:rPr>
          <w:rFonts w:ascii="Times New Roman" w:hAnsi="Times New Roman"/>
          <w:i/>
        </w:rPr>
      </w:pPr>
    </w:p>
    <w:p w14:paraId="65493C0D" w14:textId="77777777" w:rsidR="00E3660D" w:rsidRPr="00B973BF" w:rsidRDefault="00E3660D" w:rsidP="0054368B">
      <w:pPr>
        <w:spacing w:after="0" w:line="240" w:lineRule="auto"/>
        <w:ind w:firstLine="1134"/>
        <w:rPr>
          <w:rFonts w:ascii="Times New Roman" w:hAnsi="Times New Roman"/>
          <w:i/>
        </w:rPr>
      </w:pPr>
    </w:p>
    <w:p w14:paraId="26F67126" w14:textId="07AC77EC" w:rsidR="003D728F" w:rsidRPr="00B973BF" w:rsidRDefault="003D728F" w:rsidP="0054368B">
      <w:pPr>
        <w:spacing w:after="0" w:line="240" w:lineRule="auto"/>
        <w:ind w:firstLine="1134"/>
        <w:rPr>
          <w:rFonts w:ascii="Times New Roman" w:hAnsi="Times New Roman"/>
          <w:i/>
        </w:rPr>
      </w:pPr>
      <w:r w:rsidRPr="00B973BF">
        <w:rPr>
          <w:rFonts w:ascii="Times New Roman" w:hAnsi="Times New Roman"/>
          <w:i/>
        </w:rPr>
        <w:t>Atenciosamente,</w:t>
      </w:r>
    </w:p>
    <w:p w14:paraId="575F8CE1" w14:textId="77777777" w:rsidR="003D728F" w:rsidRPr="00B973BF" w:rsidRDefault="003D728F" w:rsidP="0054368B">
      <w:pPr>
        <w:spacing w:after="0" w:line="240" w:lineRule="auto"/>
        <w:ind w:firstLine="1134"/>
        <w:rPr>
          <w:rFonts w:ascii="Times New Roman" w:hAnsi="Times New Roman"/>
          <w:i/>
        </w:rPr>
      </w:pPr>
    </w:p>
    <w:p w14:paraId="407DEEFD" w14:textId="77777777" w:rsidR="003D728F" w:rsidRPr="00B973BF" w:rsidRDefault="003D728F" w:rsidP="0054368B">
      <w:pPr>
        <w:spacing w:after="0" w:line="240" w:lineRule="auto"/>
        <w:ind w:firstLine="1134"/>
        <w:rPr>
          <w:rFonts w:ascii="Times New Roman" w:hAnsi="Times New Roman"/>
          <w:i/>
        </w:rPr>
      </w:pPr>
    </w:p>
    <w:p w14:paraId="3A463B8C" w14:textId="77777777" w:rsidR="003D728F" w:rsidRPr="00B973BF" w:rsidRDefault="003D728F" w:rsidP="0054368B">
      <w:pPr>
        <w:spacing w:after="0" w:line="240" w:lineRule="auto"/>
        <w:ind w:firstLine="1134"/>
        <w:rPr>
          <w:rFonts w:ascii="Times New Roman" w:hAnsi="Times New Roman"/>
          <w:i/>
        </w:rPr>
      </w:pPr>
    </w:p>
    <w:p w14:paraId="33674952" w14:textId="3F11E138" w:rsidR="003D728F" w:rsidRPr="00B973BF" w:rsidRDefault="003D728F" w:rsidP="0054368B">
      <w:pPr>
        <w:spacing w:after="0" w:line="240" w:lineRule="auto"/>
        <w:ind w:firstLine="1134"/>
        <w:rPr>
          <w:rFonts w:ascii="Times New Roman" w:hAnsi="Times New Roman"/>
          <w:i/>
        </w:rPr>
      </w:pPr>
      <w:r w:rsidRPr="00B973BF">
        <w:rPr>
          <w:rFonts w:ascii="Times New Roman" w:hAnsi="Times New Roman"/>
          <w:i/>
        </w:rPr>
        <w:t>_____________________________________________</w:t>
      </w:r>
    </w:p>
    <w:p w14:paraId="1C749201" w14:textId="2E25021D" w:rsidR="003D728F" w:rsidRPr="00B973BF" w:rsidRDefault="003D728F" w:rsidP="0054368B">
      <w:pPr>
        <w:spacing w:after="0" w:line="240" w:lineRule="auto"/>
        <w:ind w:firstLine="1134"/>
        <w:rPr>
          <w:rFonts w:ascii="Times New Roman" w:hAnsi="Times New Roman"/>
          <w:i/>
        </w:rPr>
      </w:pPr>
      <w:r w:rsidRPr="00B973BF">
        <w:rPr>
          <w:rFonts w:ascii="Times New Roman" w:hAnsi="Times New Roman"/>
          <w:i/>
        </w:rPr>
        <w:t>&lt;nome e assinatura do candidato&gt;</w:t>
      </w:r>
    </w:p>
    <w:p w14:paraId="7AEA9F6F" w14:textId="77777777" w:rsidR="008A26A3" w:rsidRPr="00B973BF" w:rsidRDefault="008A26A3" w:rsidP="0054368B">
      <w:pPr>
        <w:spacing w:after="0" w:line="240" w:lineRule="auto"/>
        <w:ind w:firstLine="1134"/>
        <w:rPr>
          <w:rFonts w:ascii="Times New Roman" w:hAnsi="Times New Roman"/>
          <w:i/>
        </w:rPr>
      </w:pPr>
    </w:p>
    <w:p w14:paraId="3514655B" w14:textId="278A974F" w:rsidR="008A26A3" w:rsidRPr="00871BF5" w:rsidRDefault="008A26A3" w:rsidP="00871BF5">
      <w:pPr>
        <w:rPr>
          <w:rFonts w:ascii="Times New Roman" w:hAnsi="Times New Roman"/>
          <w:i/>
        </w:rPr>
      </w:pPr>
    </w:p>
    <w:sectPr w:rsidR="008A26A3" w:rsidRPr="00871BF5" w:rsidSect="00B75C10">
      <w:footerReference w:type="default" r:id="rId8"/>
      <w:headerReference w:type="first" r:id="rId9"/>
      <w:pgSz w:w="11906" w:h="16838"/>
      <w:pgMar w:top="1417" w:right="1335" w:bottom="1417" w:left="1334" w:header="709" w:footer="1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6B5077" w14:textId="77777777" w:rsidR="00137448" w:rsidRDefault="00137448">
      <w:pPr>
        <w:spacing w:after="0" w:line="240" w:lineRule="auto"/>
      </w:pPr>
      <w:r>
        <w:separator/>
      </w:r>
    </w:p>
  </w:endnote>
  <w:endnote w:type="continuationSeparator" w:id="0">
    <w:p w14:paraId="6C41AA0E" w14:textId="77777777" w:rsidR="00137448" w:rsidRDefault="00137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B7813" w14:textId="77777777" w:rsidR="00913B2D" w:rsidRPr="00722808" w:rsidRDefault="00913B2D" w:rsidP="003A5B43">
    <w:pPr>
      <w:pStyle w:val="Rodap"/>
      <w:jc w:val="right"/>
      <w:rPr>
        <w:rFonts w:ascii="Times New Roman" w:hAnsi="Times New Roman"/>
      </w:rPr>
    </w:pPr>
    <w:r w:rsidRPr="00722808">
      <w:rPr>
        <w:rFonts w:ascii="Times New Roman" w:hAnsi="Times New Roman"/>
      </w:rPr>
      <w:fldChar w:fldCharType="begin"/>
    </w:r>
    <w:r w:rsidRPr="00722808">
      <w:rPr>
        <w:rFonts w:ascii="Times New Roman" w:hAnsi="Times New Roman"/>
      </w:rPr>
      <w:instrText xml:space="preserve"> PAGE   \* MERGEFORMAT </w:instrText>
    </w:r>
    <w:r w:rsidRPr="00722808">
      <w:rPr>
        <w:rFonts w:ascii="Times New Roman" w:hAnsi="Times New Roman"/>
      </w:rPr>
      <w:fldChar w:fldCharType="separate"/>
    </w:r>
    <w:r w:rsidR="00C71361">
      <w:rPr>
        <w:rFonts w:ascii="Times New Roman" w:hAnsi="Times New Roman"/>
        <w:noProof/>
      </w:rPr>
      <w:t>11</w:t>
    </w:r>
    <w:r w:rsidRPr="00722808">
      <w:rPr>
        <w:rFonts w:ascii="Times New Roman" w:hAnsi="Times New Roman"/>
      </w:rPr>
      <w:fldChar w:fldCharType="end"/>
    </w:r>
  </w:p>
  <w:p w14:paraId="6F15A137" w14:textId="77777777" w:rsidR="00913B2D" w:rsidRDefault="00913B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4DCDF1" w14:textId="77777777" w:rsidR="00137448" w:rsidRDefault="00137448">
      <w:pPr>
        <w:spacing w:after="0" w:line="240" w:lineRule="auto"/>
      </w:pPr>
      <w:r>
        <w:separator/>
      </w:r>
    </w:p>
  </w:footnote>
  <w:footnote w:type="continuationSeparator" w:id="0">
    <w:p w14:paraId="42A024CC" w14:textId="77777777" w:rsidR="00137448" w:rsidRDefault="00137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389"/>
    </w:tblGrid>
    <w:tr w:rsidR="00913B2D" w14:paraId="20372ED4" w14:textId="77777777" w:rsidTr="005C21D2">
      <w:tc>
        <w:tcPr>
          <w:tcW w:w="1838" w:type="dxa"/>
          <w:vAlign w:val="center"/>
        </w:tcPr>
        <w:p w14:paraId="6BDF49A8" w14:textId="43CDAFB5" w:rsidR="00913B2D" w:rsidRDefault="00913B2D" w:rsidP="005C21D2">
          <w:pPr>
            <w:kinsoku w:val="0"/>
            <w:overflowPunct w:val="0"/>
            <w:spacing w:before="5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noProof/>
              <w:sz w:val="16"/>
              <w:szCs w:val="16"/>
            </w:rPr>
            <w:drawing>
              <wp:inline distT="0" distB="0" distL="0" distR="0" wp14:anchorId="44DA9283" wp14:editId="60B3DB4C">
                <wp:extent cx="946113" cy="689945"/>
                <wp:effectExtent l="0" t="0" r="6985" b="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-ufscar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9203" cy="6994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89" w:type="dxa"/>
          <w:vAlign w:val="center"/>
        </w:tcPr>
        <w:p w14:paraId="1603335A" w14:textId="77777777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E940D8">
            <w:rPr>
              <w:rFonts w:ascii="Arial" w:hAnsi="Arial" w:cs="Arial"/>
              <w:b/>
              <w:bCs/>
              <w:sz w:val="16"/>
              <w:szCs w:val="16"/>
            </w:rPr>
            <w:t>UNIVERSIDADE FEDERAL DE SÃO CARLOS</w:t>
          </w:r>
        </w:p>
        <w:p w14:paraId="02CF6AA0" w14:textId="77777777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sz w:val="16"/>
              <w:szCs w:val="16"/>
            </w:rPr>
          </w:pPr>
          <w:r w:rsidRPr="005C21D2">
            <w:rPr>
              <w:rFonts w:ascii="Arial" w:hAnsi="Arial" w:cs="Arial"/>
              <w:sz w:val="16"/>
              <w:szCs w:val="16"/>
            </w:rPr>
            <w:t>CENTRO DE CIÊNCIAS EXATAS E DE TECNOLOGIA (CCET)</w:t>
          </w:r>
        </w:p>
        <w:p w14:paraId="4A0A11B0" w14:textId="77777777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Programa de Pós-Graduação Profissional em Engenharia de Produção</w:t>
          </w:r>
        </w:p>
        <w:p w14:paraId="54E703D4" w14:textId="1035644A" w:rsidR="00913B2D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w w:val="105"/>
              <w:sz w:val="16"/>
              <w:szCs w:val="16"/>
            </w:rPr>
          </w:pPr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Rod. Washington </w:t>
          </w:r>
          <w:proofErr w:type="spellStart"/>
          <w:r w:rsidRPr="00E940D8">
            <w:rPr>
              <w:rFonts w:ascii="Arial" w:hAnsi="Arial" w:cs="Arial"/>
              <w:w w:val="105"/>
              <w:sz w:val="16"/>
              <w:szCs w:val="16"/>
            </w:rPr>
            <w:t>Luis</w:t>
          </w:r>
          <w:proofErr w:type="spellEnd"/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, KM 235 – CEP: 13.565-905 – São Carlos – SP </w:t>
          </w:r>
          <w:r>
            <w:rPr>
              <w:rFonts w:ascii="Arial" w:hAnsi="Arial" w:cs="Arial"/>
              <w:w w:val="105"/>
              <w:sz w:val="16"/>
              <w:szCs w:val="16"/>
            </w:rPr>
            <w:t>–</w:t>
          </w:r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 Brasil</w:t>
          </w:r>
        </w:p>
        <w:p w14:paraId="7019935C" w14:textId="6EF0E2ED" w:rsidR="00913B2D" w:rsidRPr="005C21D2" w:rsidRDefault="00913B2D" w:rsidP="005C21D2">
          <w:pPr>
            <w:kinsoku w:val="0"/>
            <w:overflowPunct w:val="0"/>
            <w:spacing w:before="13"/>
            <w:ind w:left="-104" w:right="31"/>
            <w:jc w:val="center"/>
            <w:rPr>
              <w:rFonts w:ascii="Arial" w:hAnsi="Arial" w:cs="Arial"/>
              <w:b/>
              <w:bCs/>
              <w:sz w:val="16"/>
              <w:szCs w:val="16"/>
            </w:rPr>
          </w:pPr>
          <w:r w:rsidRPr="00E940D8">
            <w:rPr>
              <w:rFonts w:ascii="Arial" w:hAnsi="Arial" w:cs="Arial"/>
              <w:w w:val="105"/>
              <w:sz w:val="16"/>
              <w:szCs w:val="16"/>
            </w:rPr>
            <w:t xml:space="preserve">Fone: (16) 3351-8239 </w:t>
          </w:r>
          <w:r>
            <w:rPr>
              <w:rFonts w:ascii="Arial" w:hAnsi="Arial" w:cs="Arial"/>
              <w:w w:val="105"/>
              <w:sz w:val="16"/>
              <w:szCs w:val="16"/>
            </w:rPr>
            <w:tab/>
          </w:r>
          <w:r w:rsidRPr="009C0A5E">
            <w:rPr>
              <w:rFonts w:ascii="Arial" w:hAnsi="Arial" w:cs="Arial"/>
              <w:b/>
              <w:w w:val="105"/>
              <w:sz w:val="16"/>
              <w:szCs w:val="16"/>
            </w:rPr>
            <w:t>E-mail: ppg</w:t>
          </w:r>
          <w:r>
            <w:rPr>
              <w:rFonts w:ascii="Arial" w:hAnsi="Arial" w:cs="Arial"/>
              <w:b/>
              <w:w w:val="105"/>
              <w:sz w:val="16"/>
              <w:szCs w:val="16"/>
            </w:rPr>
            <w:t>p</w:t>
          </w:r>
          <w:r w:rsidRPr="009C0A5E">
            <w:rPr>
              <w:rFonts w:ascii="Arial" w:hAnsi="Arial" w:cs="Arial"/>
              <w:b/>
              <w:w w:val="105"/>
              <w:sz w:val="16"/>
              <w:szCs w:val="16"/>
            </w:rPr>
            <w:t>ep@dep.ufscar.br</w:t>
          </w:r>
        </w:p>
      </w:tc>
    </w:tr>
  </w:tbl>
  <w:p w14:paraId="37274548" w14:textId="7EF53954" w:rsidR="00913B2D" w:rsidRPr="00B75C10" w:rsidRDefault="00913B2D" w:rsidP="005C21D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00C0C"/>
    <w:multiLevelType w:val="hybridMultilevel"/>
    <w:tmpl w:val="7A94FA2C"/>
    <w:lvl w:ilvl="0" w:tplc="0416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160019">
      <w:start w:val="1"/>
      <w:numFmt w:val="lowerLetter"/>
      <w:lvlText w:val="%2."/>
      <w:lvlJc w:val="left"/>
      <w:pPr>
        <w:ind w:left="2232" w:hanging="360"/>
      </w:pPr>
    </w:lvl>
    <w:lvl w:ilvl="2" w:tplc="0416001B">
      <w:start w:val="1"/>
      <w:numFmt w:val="lowerRoman"/>
      <w:lvlText w:val="%3."/>
      <w:lvlJc w:val="right"/>
      <w:pPr>
        <w:ind w:left="2952" w:hanging="180"/>
      </w:pPr>
    </w:lvl>
    <w:lvl w:ilvl="3" w:tplc="0416000F" w:tentative="1">
      <w:start w:val="1"/>
      <w:numFmt w:val="decimal"/>
      <w:lvlText w:val="%4."/>
      <w:lvlJc w:val="left"/>
      <w:pPr>
        <w:ind w:left="3672" w:hanging="360"/>
      </w:pPr>
    </w:lvl>
    <w:lvl w:ilvl="4" w:tplc="04160019" w:tentative="1">
      <w:start w:val="1"/>
      <w:numFmt w:val="lowerLetter"/>
      <w:lvlText w:val="%5."/>
      <w:lvlJc w:val="left"/>
      <w:pPr>
        <w:ind w:left="4392" w:hanging="360"/>
      </w:pPr>
    </w:lvl>
    <w:lvl w:ilvl="5" w:tplc="0416001B" w:tentative="1">
      <w:start w:val="1"/>
      <w:numFmt w:val="lowerRoman"/>
      <w:lvlText w:val="%6."/>
      <w:lvlJc w:val="right"/>
      <w:pPr>
        <w:ind w:left="5112" w:hanging="180"/>
      </w:pPr>
    </w:lvl>
    <w:lvl w:ilvl="6" w:tplc="0416000F" w:tentative="1">
      <w:start w:val="1"/>
      <w:numFmt w:val="decimal"/>
      <w:lvlText w:val="%7."/>
      <w:lvlJc w:val="left"/>
      <w:pPr>
        <w:ind w:left="5832" w:hanging="360"/>
      </w:pPr>
    </w:lvl>
    <w:lvl w:ilvl="7" w:tplc="04160019" w:tentative="1">
      <w:start w:val="1"/>
      <w:numFmt w:val="lowerLetter"/>
      <w:lvlText w:val="%8."/>
      <w:lvlJc w:val="left"/>
      <w:pPr>
        <w:ind w:left="6552" w:hanging="360"/>
      </w:pPr>
    </w:lvl>
    <w:lvl w:ilvl="8" w:tplc="0416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7BE4020"/>
    <w:multiLevelType w:val="multilevel"/>
    <w:tmpl w:val="A24EF15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Times New Roman" w:hAnsi="Times New Roman" w:cs="Times New Roman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 w:val="0"/>
      </w:rPr>
    </w:lvl>
  </w:abstractNum>
  <w:abstractNum w:abstractNumId="2" w15:restartNumberingAfterBreak="0">
    <w:nsid w:val="154F19BC"/>
    <w:multiLevelType w:val="hybridMultilevel"/>
    <w:tmpl w:val="0C2C3600"/>
    <w:lvl w:ilvl="0" w:tplc="04160003">
      <w:start w:val="1"/>
      <w:numFmt w:val="bullet"/>
      <w:lvlText w:val="o"/>
      <w:lvlJc w:val="left"/>
      <w:pPr>
        <w:ind w:left="1094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3" w15:restartNumberingAfterBreak="0">
    <w:nsid w:val="16835AD8"/>
    <w:multiLevelType w:val="hybridMultilevel"/>
    <w:tmpl w:val="D1AC6FBC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C37AE6"/>
    <w:multiLevelType w:val="multilevel"/>
    <w:tmpl w:val="422AACB0"/>
    <w:lvl w:ilvl="0">
      <w:start w:val="10"/>
      <w:numFmt w:val="decimal"/>
      <w:lvlText w:val="%1"/>
      <w:lvlJc w:val="left"/>
      <w:pPr>
        <w:ind w:left="552" w:hanging="55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2" w:hanging="55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5" w15:restartNumberingAfterBreak="0">
    <w:nsid w:val="1BA77D07"/>
    <w:multiLevelType w:val="multilevel"/>
    <w:tmpl w:val="796CC1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2489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F982F1E"/>
    <w:multiLevelType w:val="hybridMultilevel"/>
    <w:tmpl w:val="8B526014"/>
    <w:lvl w:ilvl="0" w:tplc="041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21D92AA2"/>
    <w:multiLevelType w:val="hybridMultilevel"/>
    <w:tmpl w:val="74E62F3E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593CB3"/>
    <w:multiLevelType w:val="multilevel"/>
    <w:tmpl w:val="CDEEBE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41AD5B25"/>
    <w:multiLevelType w:val="hybridMultilevel"/>
    <w:tmpl w:val="D2D4B88E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9D062E"/>
    <w:multiLevelType w:val="hybridMultilevel"/>
    <w:tmpl w:val="C27E073E"/>
    <w:lvl w:ilvl="0" w:tplc="04160009">
      <w:start w:val="1"/>
      <w:numFmt w:val="bullet"/>
      <w:lvlText w:val="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575B0D9A"/>
    <w:multiLevelType w:val="hybridMultilevel"/>
    <w:tmpl w:val="FE7EDBD0"/>
    <w:lvl w:ilvl="0" w:tplc="041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2" w15:restartNumberingAfterBreak="0">
    <w:nsid w:val="58BB45FC"/>
    <w:multiLevelType w:val="hybridMultilevel"/>
    <w:tmpl w:val="17E4C53C"/>
    <w:lvl w:ilvl="0" w:tplc="0416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13" w15:restartNumberingAfterBreak="0">
    <w:nsid w:val="6120609B"/>
    <w:multiLevelType w:val="hybridMultilevel"/>
    <w:tmpl w:val="9E48D6E2"/>
    <w:lvl w:ilvl="0" w:tplc="04160009">
      <w:start w:val="1"/>
      <w:numFmt w:val="bullet"/>
      <w:lvlText w:val=""/>
      <w:lvlJc w:val="left"/>
      <w:pPr>
        <w:ind w:left="1494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614565C4"/>
    <w:multiLevelType w:val="multilevel"/>
    <w:tmpl w:val="C632FC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654C53A6"/>
    <w:multiLevelType w:val="hybridMultilevel"/>
    <w:tmpl w:val="7FD825DE"/>
    <w:lvl w:ilvl="0" w:tplc="0416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67F445CF"/>
    <w:multiLevelType w:val="hybridMultilevel"/>
    <w:tmpl w:val="D714A668"/>
    <w:lvl w:ilvl="0" w:tplc="04160009">
      <w:start w:val="1"/>
      <w:numFmt w:val="bullet"/>
      <w:lvlText w:val=""/>
      <w:lvlJc w:val="left"/>
      <w:pPr>
        <w:ind w:left="1494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69D307AD"/>
    <w:multiLevelType w:val="hybridMultilevel"/>
    <w:tmpl w:val="5A54DBEA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A57A8A"/>
    <w:multiLevelType w:val="hybridMultilevel"/>
    <w:tmpl w:val="915E3D04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354BAE"/>
    <w:multiLevelType w:val="multilevel"/>
    <w:tmpl w:val="430C85A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0" w15:restartNumberingAfterBreak="0">
    <w:nsid w:val="762C3676"/>
    <w:multiLevelType w:val="hybridMultilevel"/>
    <w:tmpl w:val="13D8CDD0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DA4C32"/>
    <w:multiLevelType w:val="hybridMultilevel"/>
    <w:tmpl w:val="BB4E552A"/>
    <w:lvl w:ilvl="0" w:tplc="0416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1" w:tplc="04160019" w:tentative="1">
      <w:start w:val="1"/>
      <w:numFmt w:val="lowerLetter"/>
      <w:lvlText w:val="%2."/>
      <w:lvlJc w:val="left"/>
      <w:pPr>
        <w:ind w:left="2232" w:hanging="360"/>
      </w:pPr>
    </w:lvl>
    <w:lvl w:ilvl="2" w:tplc="0416001B" w:tentative="1">
      <w:start w:val="1"/>
      <w:numFmt w:val="lowerRoman"/>
      <w:lvlText w:val="%3."/>
      <w:lvlJc w:val="right"/>
      <w:pPr>
        <w:ind w:left="2952" w:hanging="180"/>
      </w:pPr>
    </w:lvl>
    <w:lvl w:ilvl="3" w:tplc="0416000F" w:tentative="1">
      <w:start w:val="1"/>
      <w:numFmt w:val="decimal"/>
      <w:lvlText w:val="%4."/>
      <w:lvlJc w:val="left"/>
      <w:pPr>
        <w:ind w:left="3672" w:hanging="360"/>
      </w:pPr>
    </w:lvl>
    <w:lvl w:ilvl="4" w:tplc="04160019" w:tentative="1">
      <w:start w:val="1"/>
      <w:numFmt w:val="lowerLetter"/>
      <w:lvlText w:val="%5."/>
      <w:lvlJc w:val="left"/>
      <w:pPr>
        <w:ind w:left="4392" w:hanging="360"/>
      </w:pPr>
    </w:lvl>
    <w:lvl w:ilvl="5" w:tplc="0416001B" w:tentative="1">
      <w:start w:val="1"/>
      <w:numFmt w:val="lowerRoman"/>
      <w:lvlText w:val="%6."/>
      <w:lvlJc w:val="right"/>
      <w:pPr>
        <w:ind w:left="5112" w:hanging="180"/>
      </w:pPr>
    </w:lvl>
    <w:lvl w:ilvl="6" w:tplc="0416000F" w:tentative="1">
      <w:start w:val="1"/>
      <w:numFmt w:val="decimal"/>
      <w:lvlText w:val="%7."/>
      <w:lvlJc w:val="left"/>
      <w:pPr>
        <w:ind w:left="5832" w:hanging="360"/>
      </w:pPr>
    </w:lvl>
    <w:lvl w:ilvl="7" w:tplc="04160019" w:tentative="1">
      <w:start w:val="1"/>
      <w:numFmt w:val="lowerLetter"/>
      <w:lvlText w:val="%8."/>
      <w:lvlJc w:val="left"/>
      <w:pPr>
        <w:ind w:left="6552" w:hanging="360"/>
      </w:pPr>
    </w:lvl>
    <w:lvl w:ilvl="8" w:tplc="0416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2" w15:restartNumberingAfterBreak="0">
    <w:nsid w:val="79766F16"/>
    <w:multiLevelType w:val="hybridMultilevel"/>
    <w:tmpl w:val="FA345722"/>
    <w:lvl w:ilvl="0" w:tplc="04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A61755"/>
    <w:multiLevelType w:val="multilevel"/>
    <w:tmpl w:val="784A4B5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EC81413"/>
    <w:multiLevelType w:val="multilevel"/>
    <w:tmpl w:val="9FA0470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13"/>
  </w:num>
  <w:num w:numId="4">
    <w:abstractNumId w:val="16"/>
  </w:num>
  <w:num w:numId="5">
    <w:abstractNumId w:val="10"/>
  </w:num>
  <w:num w:numId="6">
    <w:abstractNumId w:val="21"/>
  </w:num>
  <w:num w:numId="7">
    <w:abstractNumId w:val="6"/>
  </w:num>
  <w:num w:numId="8">
    <w:abstractNumId w:val="15"/>
  </w:num>
  <w:num w:numId="9">
    <w:abstractNumId w:val="11"/>
  </w:num>
  <w:num w:numId="10">
    <w:abstractNumId w:val="12"/>
  </w:num>
  <w:num w:numId="11">
    <w:abstractNumId w:val="8"/>
  </w:num>
  <w:num w:numId="12">
    <w:abstractNumId w:val="2"/>
  </w:num>
  <w:num w:numId="13">
    <w:abstractNumId w:val="9"/>
  </w:num>
  <w:num w:numId="14">
    <w:abstractNumId w:val="18"/>
  </w:num>
  <w:num w:numId="15">
    <w:abstractNumId w:val="22"/>
  </w:num>
  <w:num w:numId="16">
    <w:abstractNumId w:val="3"/>
  </w:num>
  <w:num w:numId="17">
    <w:abstractNumId w:val="17"/>
  </w:num>
  <w:num w:numId="18">
    <w:abstractNumId w:val="20"/>
  </w:num>
  <w:num w:numId="19">
    <w:abstractNumId w:val="7"/>
  </w:num>
  <w:num w:numId="20">
    <w:abstractNumId w:val="23"/>
  </w:num>
  <w:num w:numId="21">
    <w:abstractNumId w:val="4"/>
  </w:num>
  <w:num w:numId="22">
    <w:abstractNumId w:val="14"/>
  </w:num>
  <w:num w:numId="23">
    <w:abstractNumId w:val="1"/>
  </w:num>
  <w:num w:numId="24">
    <w:abstractNumId w:val="19"/>
  </w:num>
  <w:num w:numId="25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NDawNDU2B5LmBko6SsGpxcWZ+XkgBRa1ANNbNjssAAAA"/>
  </w:docVars>
  <w:rsids>
    <w:rsidRoot w:val="00D34FC4"/>
    <w:rsid w:val="00005582"/>
    <w:rsid w:val="000114AA"/>
    <w:rsid w:val="00013EB8"/>
    <w:rsid w:val="00020725"/>
    <w:rsid w:val="00025693"/>
    <w:rsid w:val="00027107"/>
    <w:rsid w:val="000279BE"/>
    <w:rsid w:val="000310E7"/>
    <w:rsid w:val="00035E0D"/>
    <w:rsid w:val="00036FB7"/>
    <w:rsid w:val="00037029"/>
    <w:rsid w:val="000412A8"/>
    <w:rsid w:val="00041418"/>
    <w:rsid w:val="00042830"/>
    <w:rsid w:val="0004667B"/>
    <w:rsid w:val="00052905"/>
    <w:rsid w:val="00052D62"/>
    <w:rsid w:val="00053032"/>
    <w:rsid w:val="000632A1"/>
    <w:rsid w:val="00065751"/>
    <w:rsid w:val="00074B3A"/>
    <w:rsid w:val="000762C8"/>
    <w:rsid w:val="00080808"/>
    <w:rsid w:val="00083346"/>
    <w:rsid w:val="00083A15"/>
    <w:rsid w:val="00084020"/>
    <w:rsid w:val="00084440"/>
    <w:rsid w:val="00085F01"/>
    <w:rsid w:val="00091C33"/>
    <w:rsid w:val="00093A4C"/>
    <w:rsid w:val="000A1113"/>
    <w:rsid w:val="000A2FFD"/>
    <w:rsid w:val="000B1A61"/>
    <w:rsid w:val="000B2DAD"/>
    <w:rsid w:val="000B3E56"/>
    <w:rsid w:val="000B4B34"/>
    <w:rsid w:val="000B5414"/>
    <w:rsid w:val="000B573C"/>
    <w:rsid w:val="000C0E2D"/>
    <w:rsid w:val="000C2C4D"/>
    <w:rsid w:val="000C7536"/>
    <w:rsid w:val="000C7F8E"/>
    <w:rsid w:val="000D047B"/>
    <w:rsid w:val="000D3664"/>
    <w:rsid w:val="000D3818"/>
    <w:rsid w:val="000D4AF5"/>
    <w:rsid w:val="000E0993"/>
    <w:rsid w:val="000E33FB"/>
    <w:rsid w:val="000E41B0"/>
    <w:rsid w:val="000E7770"/>
    <w:rsid w:val="000F1AA3"/>
    <w:rsid w:val="000F1C06"/>
    <w:rsid w:val="000F2EB2"/>
    <w:rsid w:val="000F30E5"/>
    <w:rsid w:val="000F362E"/>
    <w:rsid w:val="000F403C"/>
    <w:rsid w:val="000F7428"/>
    <w:rsid w:val="000F774F"/>
    <w:rsid w:val="0010276D"/>
    <w:rsid w:val="001027C9"/>
    <w:rsid w:val="00102946"/>
    <w:rsid w:val="00105872"/>
    <w:rsid w:val="00110672"/>
    <w:rsid w:val="00114D71"/>
    <w:rsid w:val="0011707F"/>
    <w:rsid w:val="0012077E"/>
    <w:rsid w:val="00122DAE"/>
    <w:rsid w:val="00127ADE"/>
    <w:rsid w:val="001314BF"/>
    <w:rsid w:val="0013524E"/>
    <w:rsid w:val="00135B68"/>
    <w:rsid w:val="00137448"/>
    <w:rsid w:val="00142C67"/>
    <w:rsid w:val="00144D45"/>
    <w:rsid w:val="00144E2E"/>
    <w:rsid w:val="0014738B"/>
    <w:rsid w:val="001529C5"/>
    <w:rsid w:val="00152F06"/>
    <w:rsid w:val="00156254"/>
    <w:rsid w:val="001568F4"/>
    <w:rsid w:val="00165817"/>
    <w:rsid w:val="00166919"/>
    <w:rsid w:val="00173602"/>
    <w:rsid w:val="00181704"/>
    <w:rsid w:val="0018226C"/>
    <w:rsid w:val="00184774"/>
    <w:rsid w:val="001904F0"/>
    <w:rsid w:val="001925B3"/>
    <w:rsid w:val="00192AE9"/>
    <w:rsid w:val="001937ED"/>
    <w:rsid w:val="00195648"/>
    <w:rsid w:val="001958B0"/>
    <w:rsid w:val="001978D0"/>
    <w:rsid w:val="001A1A84"/>
    <w:rsid w:val="001A1F5D"/>
    <w:rsid w:val="001A3531"/>
    <w:rsid w:val="001A6917"/>
    <w:rsid w:val="001A7AB8"/>
    <w:rsid w:val="001B256D"/>
    <w:rsid w:val="001B7334"/>
    <w:rsid w:val="001B7847"/>
    <w:rsid w:val="001C2647"/>
    <w:rsid w:val="001C7AD0"/>
    <w:rsid w:val="001C7B6F"/>
    <w:rsid w:val="001D0C4C"/>
    <w:rsid w:val="001D1D2C"/>
    <w:rsid w:val="001E08C6"/>
    <w:rsid w:val="001E420B"/>
    <w:rsid w:val="001E58CB"/>
    <w:rsid w:val="001F25A5"/>
    <w:rsid w:val="001F44B9"/>
    <w:rsid w:val="001F4B39"/>
    <w:rsid w:val="001F7BF7"/>
    <w:rsid w:val="00205370"/>
    <w:rsid w:val="00212205"/>
    <w:rsid w:val="00216254"/>
    <w:rsid w:val="00216C64"/>
    <w:rsid w:val="002220B6"/>
    <w:rsid w:val="0022296F"/>
    <w:rsid w:val="002235A4"/>
    <w:rsid w:val="00225637"/>
    <w:rsid w:val="0023034C"/>
    <w:rsid w:val="00231259"/>
    <w:rsid w:val="0023483C"/>
    <w:rsid w:val="00237495"/>
    <w:rsid w:val="00241B0B"/>
    <w:rsid w:val="00241DF2"/>
    <w:rsid w:val="00243CFF"/>
    <w:rsid w:val="00243E31"/>
    <w:rsid w:val="00246BB9"/>
    <w:rsid w:val="00247680"/>
    <w:rsid w:val="00250B98"/>
    <w:rsid w:val="00252022"/>
    <w:rsid w:val="00254877"/>
    <w:rsid w:val="00264F3D"/>
    <w:rsid w:val="002667DB"/>
    <w:rsid w:val="002668C1"/>
    <w:rsid w:val="00267917"/>
    <w:rsid w:val="00270CB8"/>
    <w:rsid w:val="002710AA"/>
    <w:rsid w:val="00273F91"/>
    <w:rsid w:val="0027494B"/>
    <w:rsid w:val="0028014A"/>
    <w:rsid w:val="0028177F"/>
    <w:rsid w:val="002831ED"/>
    <w:rsid w:val="00284512"/>
    <w:rsid w:val="00285727"/>
    <w:rsid w:val="002860A4"/>
    <w:rsid w:val="00295755"/>
    <w:rsid w:val="002A4FA2"/>
    <w:rsid w:val="002A59FF"/>
    <w:rsid w:val="002B2AC3"/>
    <w:rsid w:val="002B6448"/>
    <w:rsid w:val="002C3A4E"/>
    <w:rsid w:val="002C5C69"/>
    <w:rsid w:val="002C6C66"/>
    <w:rsid w:val="002C745B"/>
    <w:rsid w:val="002D2962"/>
    <w:rsid w:val="002E0D14"/>
    <w:rsid w:val="002E0F4B"/>
    <w:rsid w:val="002E1CCF"/>
    <w:rsid w:val="002E6B2D"/>
    <w:rsid w:val="002E796D"/>
    <w:rsid w:val="002E7E51"/>
    <w:rsid w:val="002F1B7B"/>
    <w:rsid w:val="002F1D76"/>
    <w:rsid w:val="002F2307"/>
    <w:rsid w:val="002F2E29"/>
    <w:rsid w:val="002F4933"/>
    <w:rsid w:val="00301A65"/>
    <w:rsid w:val="00302A9D"/>
    <w:rsid w:val="0030390D"/>
    <w:rsid w:val="0030398D"/>
    <w:rsid w:val="00306180"/>
    <w:rsid w:val="00311C15"/>
    <w:rsid w:val="0031260E"/>
    <w:rsid w:val="003131EA"/>
    <w:rsid w:val="0031530B"/>
    <w:rsid w:val="00315578"/>
    <w:rsid w:val="003218C9"/>
    <w:rsid w:val="0032403F"/>
    <w:rsid w:val="0032468C"/>
    <w:rsid w:val="00324AC4"/>
    <w:rsid w:val="003279F9"/>
    <w:rsid w:val="00330E4C"/>
    <w:rsid w:val="00330ECF"/>
    <w:rsid w:val="003313C0"/>
    <w:rsid w:val="00331B8E"/>
    <w:rsid w:val="00331CA4"/>
    <w:rsid w:val="0034014A"/>
    <w:rsid w:val="00343377"/>
    <w:rsid w:val="00344304"/>
    <w:rsid w:val="003446B8"/>
    <w:rsid w:val="00346077"/>
    <w:rsid w:val="003475CD"/>
    <w:rsid w:val="00351C8D"/>
    <w:rsid w:val="00352C2D"/>
    <w:rsid w:val="00354BD5"/>
    <w:rsid w:val="00355D51"/>
    <w:rsid w:val="003560CA"/>
    <w:rsid w:val="003577B5"/>
    <w:rsid w:val="0035789C"/>
    <w:rsid w:val="00365050"/>
    <w:rsid w:val="00365F4E"/>
    <w:rsid w:val="00367A58"/>
    <w:rsid w:val="003755B5"/>
    <w:rsid w:val="00376DF4"/>
    <w:rsid w:val="0038410B"/>
    <w:rsid w:val="003852AC"/>
    <w:rsid w:val="00386D2A"/>
    <w:rsid w:val="00387951"/>
    <w:rsid w:val="0038796E"/>
    <w:rsid w:val="00390799"/>
    <w:rsid w:val="00391842"/>
    <w:rsid w:val="00391FC0"/>
    <w:rsid w:val="0039531E"/>
    <w:rsid w:val="00395485"/>
    <w:rsid w:val="00396760"/>
    <w:rsid w:val="0039749B"/>
    <w:rsid w:val="003A1DF9"/>
    <w:rsid w:val="003A271A"/>
    <w:rsid w:val="003A5B43"/>
    <w:rsid w:val="003B0E45"/>
    <w:rsid w:val="003B11C4"/>
    <w:rsid w:val="003B12E0"/>
    <w:rsid w:val="003B30AD"/>
    <w:rsid w:val="003B4186"/>
    <w:rsid w:val="003B57CE"/>
    <w:rsid w:val="003C11C2"/>
    <w:rsid w:val="003C2562"/>
    <w:rsid w:val="003C3430"/>
    <w:rsid w:val="003C3846"/>
    <w:rsid w:val="003C4060"/>
    <w:rsid w:val="003C456A"/>
    <w:rsid w:val="003C481E"/>
    <w:rsid w:val="003D032B"/>
    <w:rsid w:val="003D12D2"/>
    <w:rsid w:val="003D3032"/>
    <w:rsid w:val="003D728F"/>
    <w:rsid w:val="003E38AC"/>
    <w:rsid w:val="003E52DB"/>
    <w:rsid w:val="003E6879"/>
    <w:rsid w:val="003F02E8"/>
    <w:rsid w:val="003F58B4"/>
    <w:rsid w:val="003F650E"/>
    <w:rsid w:val="003F7970"/>
    <w:rsid w:val="0040194D"/>
    <w:rsid w:val="00404520"/>
    <w:rsid w:val="00406613"/>
    <w:rsid w:val="00407032"/>
    <w:rsid w:val="00407921"/>
    <w:rsid w:val="00407D52"/>
    <w:rsid w:val="00410BD5"/>
    <w:rsid w:val="00410EFF"/>
    <w:rsid w:val="00411433"/>
    <w:rsid w:val="00411AA0"/>
    <w:rsid w:val="00414A8F"/>
    <w:rsid w:val="00424836"/>
    <w:rsid w:val="00430B63"/>
    <w:rsid w:val="00430B69"/>
    <w:rsid w:val="00431461"/>
    <w:rsid w:val="00432D3C"/>
    <w:rsid w:val="00433803"/>
    <w:rsid w:val="004349EF"/>
    <w:rsid w:val="004400BD"/>
    <w:rsid w:val="004423D8"/>
    <w:rsid w:val="00445769"/>
    <w:rsid w:val="00447326"/>
    <w:rsid w:val="00450058"/>
    <w:rsid w:val="004505CF"/>
    <w:rsid w:val="0045227A"/>
    <w:rsid w:val="004560C0"/>
    <w:rsid w:val="00457D95"/>
    <w:rsid w:val="004638CD"/>
    <w:rsid w:val="00463AEC"/>
    <w:rsid w:val="00467433"/>
    <w:rsid w:val="004768B0"/>
    <w:rsid w:val="00476EFC"/>
    <w:rsid w:val="00481E9A"/>
    <w:rsid w:val="00482995"/>
    <w:rsid w:val="00482A8A"/>
    <w:rsid w:val="004842DC"/>
    <w:rsid w:val="00484E7A"/>
    <w:rsid w:val="00491C4C"/>
    <w:rsid w:val="00491C9E"/>
    <w:rsid w:val="00491E24"/>
    <w:rsid w:val="0049775B"/>
    <w:rsid w:val="00497C0A"/>
    <w:rsid w:val="004A0C09"/>
    <w:rsid w:val="004A4629"/>
    <w:rsid w:val="004A4FEC"/>
    <w:rsid w:val="004A500B"/>
    <w:rsid w:val="004A5389"/>
    <w:rsid w:val="004B0E3E"/>
    <w:rsid w:val="004B1C06"/>
    <w:rsid w:val="004B4D56"/>
    <w:rsid w:val="004C0690"/>
    <w:rsid w:val="004C11D6"/>
    <w:rsid w:val="004C173E"/>
    <w:rsid w:val="004C1BE5"/>
    <w:rsid w:val="004C279C"/>
    <w:rsid w:val="004C536D"/>
    <w:rsid w:val="004C59D4"/>
    <w:rsid w:val="004C6603"/>
    <w:rsid w:val="004D2439"/>
    <w:rsid w:val="004D4408"/>
    <w:rsid w:val="004D51DD"/>
    <w:rsid w:val="004D5CD1"/>
    <w:rsid w:val="004D7B3E"/>
    <w:rsid w:val="004E2877"/>
    <w:rsid w:val="004E29BC"/>
    <w:rsid w:val="004E326B"/>
    <w:rsid w:val="004E380A"/>
    <w:rsid w:val="004E6909"/>
    <w:rsid w:val="004E7ACC"/>
    <w:rsid w:val="004F15E2"/>
    <w:rsid w:val="004F5AEB"/>
    <w:rsid w:val="004F5EDF"/>
    <w:rsid w:val="005041C9"/>
    <w:rsid w:val="00504CA9"/>
    <w:rsid w:val="0050612C"/>
    <w:rsid w:val="00506F33"/>
    <w:rsid w:val="00507A61"/>
    <w:rsid w:val="0051034F"/>
    <w:rsid w:val="00510F1F"/>
    <w:rsid w:val="00511052"/>
    <w:rsid w:val="00512CEE"/>
    <w:rsid w:val="005133A2"/>
    <w:rsid w:val="005163E8"/>
    <w:rsid w:val="005176C0"/>
    <w:rsid w:val="0052065E"/>
    <w:rsid w:val="005215F7"/>
    <w:rsid w:val="00524684"/>
    <w:rsid w:val="005300FF"/>
    <w:rsid w:val="00533646"/>
    <w:rsid w:val="00533A71"/>
    <w:rsid w:val="00536444"/>
    <w:rsid w:val="005376F3"/>
    <w:rsid w:val="0054368B"/>
    <w:rsid w:val="00543D44"/>
    <w:rsid w:val="00550017"/>
    <w:rsid w:val="005502C2"/>
    <w:rsid w:val="00553FC9"/>
    <w:rsid w:val="0055467E"/>
    <w:rsid w:val="00554E01"/>
    <w:rsid w:val="00555BB2"/>
    <w:rsid w:val="00561121"/>
    <w:rsid w:val="00561829"/>
    <w:rsid w:val="00564819"/>
    <w:rsid w:val="005671E9"/>
    <w:rsid w:val="00571FB6"/>
    <w:rsid w:val="00573064"/>
    <w:rsid w:val="005757E1"/>
    <w:rsid w:val="005831F7"/>
    <w:rsid w:val="005836E1"/>
    <w:rsid w:val="00585987"/>
    <w:rsid w:val="005905A3"/>
    <w:rsid w:val="00590DA7"/>
    <w:rsid w:val="00590FA3"/>
    <w:rsid w:val="0059241D"/>
    <w:rsid w:val="00594669"/>
    <w:rsid w:val="005950BF"/>
    <w:rsid w:val="005A7661"/>
    <w:rsid w:val="005B08B0"/>
    <w:rsid w:val="005B2CD4"/>
    <w:rsid w:val="005B5651"/>
    <w:rsid w:val="005C0006"/>
    <w:rsid w:val="005C21D2"/>
    <w:rsid w:val="005C3D0C"/>
    <w:rsid w:val="005C3DA2"/>
    <w:rsid w:val="005C7B30"/>
    <w:rsid w:val="005D2558"/>
    <w:rsid w:val="005D5F6F"/>
    <w:rsid w:val="005D6E4E"/>
    <w:rsid w:val="005E3CE5"/>
    <w:rsid w:val="005E41F1"/>
    <w:rsid w:val="005E4BFA"/>
    <w:rsid w:val="005E5209"/>
    <w:rsid w:val="005E5FF0"/>
    <w:rsid w:val="005E792E"/>
    <w:rsid w:val="005F1F13"/>
    <w:rsid w:val="005F2EA7"/>
    <w:rsid w:val="005F3468"/>
    <w:rsid w:val="00604488"/>
    <w:rsid w:val="00605D77"/>
    <w:rsid w:val="00607FE7"/>
    <w:rsid w:val="00610723"/>
    <w:rsid w:val="00610B36"/>
    <w:rsid w:val="0061138E"/>
    <w:rsid w:val="00615D01"/>
    <w:rsid w:val="006323B0"/>
    <w:rsid w:val="006345BC"/>
    <w:rsid w:val="006351F7"/>
    <w:rsid w:val="0063778C"/>
    <w:rsid w:val="00643B22"/>
    <w:rsid w:val="006445CC"/>
    <w:rsid w:val="00647F34"/>
    <w:rsid w:val="00650C83"/>
    <w:rsid w:val="006535E7"/>
    <w:rsid w:val="00654BA6"/>
    <w:rsid w:val="00655398"/>
    <w:rsid w:val="00656B59"/>
    <w:rsid w:val="00661C0C"/>
    <w:rsid w:val="00662115"/>
    <w:rsid w:val="00662A4B"/>
    <w:rsid w:val="006653A3"/>
    <w:rsid w:val="00666A95"/>
    <w:rsid w:val="00677E9D"/>
    <w:rsid w:val="00680171"/>
    <w:rsid w:val="00685090"/>
    <w:rsid w:val="00692B0F"/>
    <w:rsid w:val="00693925"/>
    <w:rsid w:val="00695822"/>
    <w:rsid w:val="00695E42"/>
    <w:rsid w:val="0069765E"/>
    <w:rsid w:val="006A0892"/>
    <w:rsid w:val="006A23B2"/>
    <w:rsid w:val="006A4DAB"/>
    <w:rsid w:val="006A5011"/>
    <w:rsid w:val="006A6BB8"/>
    <w:rsid w:val="006C1AA8"/>
    <w:rsid w:val="006C1C9B"/>
    <w:rsid w:val="006C2574"/>
    <w:rsid w:val="006C2664"/>
    <w:rsid w:val="006C2F03"/>
    <w:rsid w:val="006C46BC"/>
    <w:rsid w:val="006C4B96"/>
    <w:rsid w:val="006C5D70"/>
    <w:rsid w:val="006D0878"/>
    <w:rsid w:val="006D2F77"/>
    <w:rsid w:val="006D56AD"/>
    <w:rsid w:val="006D5D33"/>
    <w:rsid w:val="006D6E6D"/>
    <w:rsid w:val="006E28F6"/>
    <w:rsid w:val="006E38CE"/>
    <w:rsid w:val="006E5E35"/>
    <w:rsid w:val="006F6C1A"/>
    <w:rsid w:val="006F6E54"/>
    <w:rsid w:val="00702C19"/>
    <w:rsid w:val="00711744"/>
    <w:rsid w:val="007149BE"/>
    <w:rsid w:val="007160FD"/>
    <w:rsid w:val="0071725E"/>
    <w:rsid w:val="007211AD"/>
    <w:rsid w:val="00732E57"/>
    <w:rsid w:val="00733409"/>
    <w:rsid w:val="007412B3"/>
    <w:rsid w:val="00744958"/>
    <w:rsid w:val="007466B6"/>
    <w:rsid w:val="00751B47"/>
    <w:rsid w:val="00752616"/>
    <w:rsid w:val="0076051A"/>
    <w:rsid w:val="00761163"/>
    <w:rsid w:val="00761CFF"/>
    <w:rsid w:val="00762704"/>
    <w:rsid w:val="00766C4B"/>
    <w:rsid w:val="00767C4C"/>
    <w:rsid w:val="00772552"/>
    <w:rsid w:val="007727D5"/>
    <w:rsid w:val="00774001"/>
    <w:rsid w:val="007754C1"/>
    <w:rsid w:val="00776295"/>
    <w:rsid w:val="00780929"/>
    <w:rsid w:val="00782FFF"/>
    <w:rsid w:val="00784E88"/>
    <w:rsid w:val="00784FC9"/>
    <w:rsid w:val="0079246E"/>
    <w:rsid w:val="007A0435"/>
    <w:rsid w:val="007A1FA8"/>
    <w:rsid w:val="007A361E"/>
    <w:rsid w:val="007A44ED"/>
    <w:rsid w:val="007A44F1"/>
    <w:rsid w:val="007A590A"/>
    <w:rsid w:val="007A6705"/>
    <w:rsid w:val="007A6C59"/>
    <w:rsid w:val="007B0B74"/>
    <w:rsid w:val="007B112D"/>
    <w:rsid w:val="007B1645"/>
    <w:rsid w:val="007B2EF4"/>
    <w:rsid w:val="007B7A77"/>
    <w:rsid w:val="007C39B1"/>
    <w:rsid w:val="007C60D5"/>
    <w:rsid w:val="007D4DAB"/>
    <w:rsid w:val="007D5985"/>
    <w:rsid w:val="007D6AD8"/>
    <w:rsid w:val="007D773D"/>
    <w:rsid w:val="007D7E0E"/>
    <w:rsid w:val="007E0B88"/>
    <w:rsid w:val="007E0F11"/>
    <w:rsid w:val="007E2914"/>
    <w:rsid w:val="007E3A16"/>
    <w:rsid w:val="007E3DEE"/>
    <w:rsid w:val="007E4AA7"/>
    <w:rsid w:val="007E58C9"/>
    <w:rsid w:val="007E73FE"/>
    <w:rsid w:val="007E7DC1"/>
    <w:rsid w:val="007F23AA"/>
    <w:rsid w:val="007F354D"/>
    <w:rsid w:val="007F6581"/>
    <w:rsid w:val="00803C99"/>
    <w:rsid w:val="008040D1"/>
    <w:rsid w:val="00804691"/>
    <w:rsid w:val="00804813"/>
    <w:rsid w:val="008053E3"/>
    <w:rsid w:val="00810F39"/>
    <w:rsid w:val="0081137B"/>
    <w:rsid w:val="00814ECB"/>
    <w:rsid w:val="008201FC"/>
    <w:rsid w:val="00821166"/>
    <w:rsid w:val="00824C9B"/>
    <w:rsid w:val="00824DFC"/>
    <w:rsid w:val="0082545C"/>
    <w:rsid w:val="0083132F"/>
    <w:rsid w:val="00831B34"/>
    <w:rsid w:val="0083287B"/>
    <w:rsid w:val="00833B75"/>
    <w:rsid w:val="00834966"/>
    <w:rsid w:val="0083535B"/>
    <w:rsid w:val="00837DE2"/>
    <w:rsid w:val="00840625"/>
    <w:rsid w:val="0084084B"/>
    <w:rsid w:val="00847F49"/>
    <w:rsid w:val="00854044"/>
    <w:rsid w:val="00862AE1"/>
    <w:rsid w:val="00863148"/>
    <w:rsid w:val="00863B1C"/>
    <w:rsid w:val="008645DE"/>
    <w:rsid w:val="00864D1F"/>
    <w:rsid w:val="00864DE5"/>
    <w:rsid w:val="00867D6B"/>
    <w:rsid w:val="00871BF5"/>
    <w:rsid w:val="00872DCE"/>
    <w:rsid w:val="00874B70"/>
    <w:rsid w:val="008811D6"/>
    <w:rsid w:val="00881BFB"/>
    <w:rsid w:val="00882BB4"/>
    <w:rsid w:val="00883731"/>
    <w:rsid w:val="00884613"/>
    <w:rsid w:val="00892564"/>
    <w:rsid w:val="00893211"/>
    <w:rsid w:val="00897FEA"/>
    <w:rsid w:val="008A0BB6"/>
    <w:rsid w:val="008A16E2"/>
    <w:rsid w:val="008A26A3"/>
    <w:rsid w:val="008A3116"/>
    <w:rsid w:val="008A50F7"/>
    <w:rsid w:val="008A5D74"/>
    <w:rsid w:val="008B159A"/>
    <w:rsid w:val="008B1A77"/>
    <w:rsid w:val="008B1C6E"/>
    <w:rsid w:val="008B5331"/>
    <w:rsid w:val="008C0DFB"/>
    <w:rsid w:val="008C6C6D"/>
    <w:rsid w:val="008D4492"/>
    <w:rsid w:val="008D66C8"/>
    <w:rsid w:val="008D6AEF"/>
    <w:rsid w:val="008D71B0"/>
    <w:rsid w:val="008E0F39"/>
    <w:rsid w:val="008E4796"/>
    <w:rsid w:val="008E6C75"/>
    <w:rsid w:val="008E7D4D"/>
    <w:rsid w:val="008F00A9"/>
    <w:rsid w:val="008F029F"/>
    <w:rsid w:val="008F2979"/>
    <w:rsid w:val="008F42D6"/>
    <w:rsid w:val="008F5E12"/>
    <w:rsid w:val="008F7195"/>
    <w:rsid w:val="009033A3"/>
    <w:rsid w:val="0090590E"/>
    <w:rsid w:val="009068EB"/>
    <w:rsid w:val="00906F8C"/>
    <w:rsid w:val="009075E0"/>
    <w:rsid w:val="009138F3"/>
    <w:rsid w:val="00913B2D"/>
    <w:rsid w:val="00916F23"/>
    <w:rsid w:val="00917DCB"/>
    <w:rsid w:val="00922D56"/>
    <w:rsid w:val="00923245"/>
    <w:rsid w:val="00926796"/>
    <w:rsid w:val="00927E31"/>
    <w:rsid w:val="0093028E"/>
    <w:rsid w:val="00932D3A"/>
    <w:rsid w:val="00933239"/>
    <w:rsid w:val="0093346E"/>
    <w:rsid w:val="009347EC"/>
    <w:rsid w:val="00937B8A"/>
    <w:rsid w:val="00941C4B"/>
    <w:rsid w:val="0094592A"/>
    <w:rsid w:val="00946E57"/>
    <w:rsid w:val="009478C4"/>
    <w:rsid w:val="009526EB"/>
    <w:rsid w:val="00952F31"/>
    <w:rsid w:val="009544C9"/>
    <w:rsid w:val="00960956"/>
    <w:rsid w:val="00963426"/>
    <w:rsid w:val="009634A5"/>
    <w:rsid w:val="00966614"/>
    <w:rsid w:val="009671CB"/>
    <w:rsid w:val="00970F22"/>
    <w:rsid w:val="00971700"/>
    <w:rsid w:val="0098049C"/>
    <w:rsid w:val="00980A42"/>
    <w:rsid w:val="009911A0"/>
    <w:rsid w:val="00994A41"/>
    <w:rsid w:val="009A0BBA"/>
    <w:rsid w:val="009A347A"/>
    <w:rsid w:val="009A3579"/>
    <w:rsid w:val="009A4F69"/>
    <w:rsid w:val="009B02B6"/>
    <w:rsid w:val="009B341D"/>
    <w:rsid w:val="009B44D0"/>
    <w:rsid w:val="009B520A"/>
    <w:rsid w:val="009B6513"/>
    <w:rsid w:val="009C03E7"/>
    <w:rsid w:val="009C08AD"/>
    <w:rsid w:val="009C09D9"/>
    <w:rsid w:val="009C1690"/>
    <w:rsid w:val="009C274E"/>
    <w:rsid w:val="009C44FC"/>
    <w:rsid w:val="009D0158"/>
    <w:rsid w:val="009D2799"/>
    <w:rsid w:val="009D6BB5"/>
    <w:rsid w:val="009E1062"/>
    <w:rsid w:val="009E2708"/>
    <w:rsid w:val="009E2774"/>
    <w:rsid w:val="009E36A3"/>
    <w:rsid w:val="009E4BE5"/>
    <w:rsid w:val="009E69DD"/>
    <w:rsid w:val="009E7277"/>
    <w:rsid w:val="009E7CA7"/>
    <w:rsid w:val="009F53A8"/>
    <w:rsid w:val="00A02CA5"/>
    <w:rsid w:val="00A07834"/>
    <w:rsid w:val="00A10223"/>
    <w:rsid w:val="00A147C8"/>
    <w:rsid w:val="00A16600"/>
    <w:rsid w:val="00A17A07"/>
    <w:rsid w:val="00A2271A"/>
    <w:rsid w:val="00A2316A"/>
    <w:rsid w:val="00A3046E"/>
    <w:rsid w:val="00A31548"/>
    <w:rsid w:val="00A31C75"/>
    <w:rsid w:val="00A331D3"/>
    <w:rsid w:val="00A33BAE"/>
    <w:rsid w:val="00A34211"/>
    <w:rsid w:val="00A40215"/>
    <w:rsid w:val="00A40D47"/>
    <w:rsid w:val="00A44EFA"/>
    <w:rsid w:val="00A452C7"/>
    <w:rsid w:val="00A46AB6"/>
    <w:rsid w:val="00A46E8D"/>
    <w:rsid w:val="00A51394"/>
    <w:rsid w:val="00A5182E"/>
    <w:rsid w:val="00A52220"/>
    <w:rsid w:val="00A52D2A"/>
    <w:rsid w:val="00A56ADD"/>
    <w:rsid w:val="00A61F1A"/>
    <w:rsid w:val="00A6292F"/>
    <w:rsid w:val="00A62D65"/>
    <w:rsid w:val="00A65354"/>
    <w:rsid w:val="00A66F85"/>
    <w:rsid w:val="00A72349"/>
    <w:rsid w:val="00A73AC6"/>
    <w:rsid w:val="00A80628"/>
    <w:rsid w:val="00A82F64"/>
    <w:rsid w:val="00A83512"/>
    <w:rsid w:val="00A83F6A"/>
    <w:rsid w:val="00A918FC"/>
    <w:rsid w:val="00A937CA"/>
    <w:rsid w:val="00A95D76"/>
    <w:rsid w:val="00A95D8F"/>
    <w:rsid w:val="00A96496"/>
    <w:rsid w:val="00A97362"/>
    <w:rsid w:val="00AA1132"/>
    <w:rsid w:val="00AA55EF"/>
    <w:rsid w:val="00AB1708"/>
    <w:rsid w:val="00AB6E97"/>
    <w:rsid w:val="00AC2359"/>
    <w:rsid w:val="00AC2CF5"/>
    <w:rsid w:val="00AC402A"/>
    <w:rsid w:val="00AC43B6"/>
    <w:rsid w:val="00AC5BA6"/>
    <w:rsid w:val="00AC7551"/>
    <w:rsid w:val="00AD10F7"/>
    <w:rsid w:val="00AD4731"/>
    <w:rsid w:val="00AD4DDE"/>
    <w:rsid w:val="00AD65D4"/>
    <w:rsid w:val="00AD745D"/>
    <w:rsid w:val="00AE0E49"/>
    <w:rsid w:val="00AE3936"/>
    <w:rsid w:val="00AE466C"/>
    <w:rsid w:val="00AE59D0"/>
    <w:rsid w:val="00AE5EBD"/>
    <w:rsid w:val="00AF190C"/>
    <w:rsid w:val="00AF2D9C"/>
    <w:rsid w:val="00AF401A"/>
    <w:rsid w:val="00AF4902"/>
    <w:rsid w:val="00AF676B"/>
    <w:rsid w:val="00AF78E5"/>
    <w:rsid w:val="00AF7EA6"/>
    <w:rsid w:val="00B024D3"/>
    <w:rsid w:val="00B03270"/>
    <w:rsid w:val="00B055EC"/>
    <w:rsid w:val="00B056D1"/>
    <w:rsid w:val="00B06718"/>
    <w:rsid w:val="00B07F6C"/>
    <w:rsid w:val="00B10B3C"/>
    <w:rsid w:val="00B17786"/>
    <w:rsid w:val="00B24EB0"/>
    <w:rsid w:val="00B3125F"/>
    <w:rsid w:val="00B34423"/>
    <w:rsid w:val="00B34C09"/>
    <w:rsid w:val="00B35D70"/>
    <w:rsid w:val="00B434BA"/>
    <w:rsid w:val="00B461EB"/>
    <w:rsid w:val="00B46AC9"/>
    <w:rsid w:val="00B51919"/>
    <w:rsid w:val="00B532E1"/>
    <w:rsid w:val="00B55B45"/>
    <w:rsid w:val="00B57E22"/>
    <w:rsid w:val="00B60DED"/>
    <w:rsid w:val="00B60F6B"/>
    <w:rsid w:val="00B63DBE"/>
    <w:rsid w:val="00B709D1"/>
    <w:rsid w:val="00B70E3A"/>
    <w:rsid w:val="00B7312D"/>
    <w:rsid w:val="00B747DB"/>
    <w:rsid w:val="00B75C10"/>
    <w:rsid w:val="00B77966"/>
    <w:rsid w:val="00B77DF8"/>
    <w:rsid w:val="00B81973"/>
    <w:rsid w:val="00B8251B"/>
    <w:rsid w:val="00B82F6D"/>
    <w:rsid w:val="00B83B90"/>
    <w:rsid w:val="00B852D9"/>
    <w:rsid w:val="00B91712"/>
    <w:rsid w:val="00B93CEC"/>
    <w:rsid w:val="00B951E2"/>
    <w:rsid w:val="00B960B1"/>
    <w:rsid w:val="00B973BF"/>
    <w:rsid w:val="00B974CE"/>
    <w:rsid w:val="00B97958"/>
    <w:rsid w:val="00B97BB7"/>
    <w:rsid w:val="00B97ECF"/>
    <w:rsid w:val="00BA4992"/>
    <w:rsid w:val="00BB0F36"/>
    <w:rsid w:val="00BB528D"/>
    <w:rsid w:val="00BB5F79"/>
    <w:rsid w:val="00BB6F24"/>
    <w:rsid w:val="00BB7A67"/>
    <w:rsid w:val="00BC05C3"/>
    <w:rsid w:val="00BC0D98"/>
    <w:rsid w:val="00BC60F5"/>
    <w:rsid w:val="00BC73BC"/>
    <w:rsid w:val="00BD206B"/>
    <w:rsid w:val="00BD6574"/>
    <w:rsid w:val="00BD67CE"/>
    <w:rsid w:val="00BD6D15"/>
    <w:rsid w:val="00BE2A6C"/>
    <w:rsid w:val="00BE35F9"/>
    <w:rsid w:val="00BE74EC"/>
    <w:rsid w:val="00BF13F5"/>
    <w:rsid w:val="00BF1661"/>
    <w:rsid w:val="00BF425C"/>
    <w:rsid w:val="00C04FA4"/>
    <w:rsid w:val="00C056FC"/>
    <w:rsid w:val="00C06350"/>
    <w:rsid w:val="00C10090"/>
    <w:rsid w:val="00C102D3"/>
    <w:rsid w:val="00C1201A"/>
    <w:rsid w:val="00C12173"/>
    <w:rsid w:val="00C12516"/>
    <w:rsid w:val="00C14AD6"/>
    <w:rsid w:val="00C152C1"/>
    <w:rsid w:val="00C1679F"/>
    <w:rsid w:val="00C17189"/>
    <w:rsid w:val="00C213D1"/>
    <w:rsid w:val="00C21B9E"/>
    <w:rsid w:val="00C22416"/>
    <w:rsid w:val="00C33EE8"/>
    <w:rsid w:val="00C349AB"/>
    <w:rsid w:val="00C35378"/>
    <w:rsid w:val="00C4279D"/>
    <w:rsid w:val="00C47EAD"/>
    <w:rsid w:val="00C5182D"/>
    <w:rsid w:val="00C51F03"/>
    <w:rsid w:val="00C52FEA"/>
    <w:rsid w:val="00C565A5"/>
    <w:rsid w:val="00C63854"/>
    <w:rsid w:val="00C640EB"/>
    <w:rsid w:val="00C64A59"/>
    <w:rsid w:val="00C67130"/>
    <w:rsid w:val="00C67E45"/>
    <w:rsid w:val="00C71361"/>
    <w:rsid w:val="00C72FDC"/>
    <w:rsid w:val="00C774FF"/>
    <w:rsid w:val="00C77FE9"/>
    <w:rsid w:val="00C807BD"/>
    <w:rsid w:val="00C816AB"/>
    <w:rsid w:val="00C8179A"/>
    <w:rsid w:val="00C81CCE"/>
    <w:rsid w:val="00C81D95"/>
    <w:rsid w:val="00C82225"/>
    <w:rsid w:val="00C860E6"/>
    <w:rsid w:val="00C96622"/>
    <w:rsid w:val="00CA0DA5"/>
    <w:rsid w:val="00CA17E4"/>
    <w:rsid w:val="00CA1A99"/>
    <w:rsid w:val="00CB3FC0"/>
    <w:rsid w:val="00CB4FA0"/>
    <w:rsid w:val="00CB51E6"/>
    <w:rsid w:val="00CC08DE"/>
    <w:rsid w:val="00CC42B7"/>
    <w:rsid w:val="00CC6B07"/>
    <w:rsid w:val="00CD05AE"/>
    <w:rsid w:val="00CD1A0F"/>
    <w:rsid w:val="00CD3289"/>
    <w:rsid w:val="00CD716F"/>
    <w:rsid w:val="00CD7212"/>
    <w:rsid w:val="00CE0715"/>
    <w:rsid w:val="00CE18E7"/>
    <w:rsid w:val="00CE646E"/>
    <w:rsid w:val="00CE7D18"/>
    <w:rsid w:val="00CF02E5"/>
    <w:rsid w:val="00CF2011"/>
    <w:rsid w:val="00CF654F"/>
    <w:rsid w:val="00CF6978"/>
    <w:rsid w:val="00D01B6D"/>
    <w:rsid w:val="00D02E2D"/>
    <w:rsid w:val="00D030C1"/>
    <w:rsid w:val="00D03C5A"/>
    <w:rsid w:val="00D11368"/>
    <w:rsid w:val="00D1283C"/>
    <w:rsid w:val="00D12E4F"/>
    <w:rsid w:val="00D1653B"/>
    <w:rsid w:val="00D16E69"/>
    <w:rsid w:val="00D211B2"/>
    <w:rsid w:val="00D2521E"/>
    <w:rsid w:val="00D25F08"/>
    <w:rsid w:val="00D306BB"/>
    <w:rsid w:val="00D33D40"/>
    <w:rsid w:val="00D34FC4"/>
    <w:rsid w:val="00D400DF"/>
    <w:rsid w:val="00D52B5C"/>
    <w:rsid w:val="00D53785"/>
    <w:rsid w:val="00D55B1A"/>
    <w:rsid w:val="00D57381"/>
    <w:rsid w:val="00D60D57"/>
    <w:rsid w:val="00D61FB5"/>
    <w:rsid w:val="00D62D63"/>
    <w:rsid w:val="00D64E28"/>
    <w:rsid w:val="00D65198"/>
    <w:rsid w:val="00D651EC"/>
    <w:rsid w:val="00D713F2"/>
    <w:rsid w:val="00D722F0"/>
    <w:rsid w:val="00D74180"/>
    <w:rsid w:val="00D76C48"/>
    <w:rsid w:val="00D80542"/>
    <w:rsid w:val="00D82F48"/>
    <w:rsid w:val="00D84463"/>
    <w:rsid w:val="00D855E1"/>
    <w:rsid w:val="00D923E6"/>
    <w:rsid w:val="00D93A7B"/>
    <w:rsid w:val="00D94376"/>
    <w:rsid w:val="00D963C3"/>
    <w:rsid w:val="00DA3094"/>
    <w:rsid w:val="00DA4D22"/>
    <w:rsid w:val="00DB0A69"/>
    <w:rsid w:val="00DB0FE0"/>
    <w:rsid w:val="00DB49CE"/>
    <w:rsid w:val="00DB53FA"/>
    <w:rsid w:val="00DB6571"/>
    <w:rsid w:val="00DC2909"/>
    <w:rsid w:val="00DC462A"/>
    <w:rsid w:val="00DC7CF1"/>
    <w:rsid w:val="00DD07E8"/>
    <w:rsid w:val="00DD2CEB"/>
    <w:rsid w:val="00DD3F64"/>
    <w:rsid w:val="00DD40A3"/>
    <w:rsid w:val="00DD5EE8"/>
    <w:rsid w:val="00DD6FDD"/>
    <w:rsid w:val="00DE15AD"/>
    <w:rsid w:val="00DE3A7D"/>
    <w:rsid w:val="00DF0152"/>
    <w:rsid w:val="00DF358D"/>
    <w:rsid w:val="00E01324"/>
    <w:rsid w:val="00E01AD1"/>
    <w:rsid w:val="00E03C36"/>
    <w:rsid w:val="00E07B06"/>
    <w:rsid w:val="00E12335"/>
    <w:rsid w:val="00E178DF"/>
    <w:rsid w:val="00E207F4"/>
    <w:rsid w:val="00E22E62"/>
    <w:rsid w:val="00E263C2"/>
    <w:rsid w:val="00E33C66"/>
    <w:rsid w:val="00E34D63"/>
    <w:rsid w:val="00E35339"/>
    <w:rsid w:val="00E3660D"/>
    <w:rsid w:val="00E43CEB"/>
    <w:rsid w:val="00E46C77"/>
    <w:rsid w:val="00E5038B"/>
    <w:rsid w:val="00E5234F"/>
    <w:rsid w:val="00E568FD"/>
    <w:rsid w:val="00E57D40"/>
    <w:rsid w:val="00E61CFD"/>
    <w:rsid w:val="00E645F3"/>
    <w:rsid w:val="00E64DC5"/>
    <w:rsid w:val="00E67D39"/>
    <w:rsid w:val="00E702C7"/>
    <w:rsid w:val="00E729A7"/>
    <w:rsid w:val="00E744B0"/>
    <w:rsid w:val="00E75840"/>
    <w:rsid w:val="00E768E6"/>
    <w:rsid w:val="00E77E58"/>
    <w:rsid w:val="00E8231A"/>
    <w:rsid w:val="00E83112"/>
    <w:rsid w:val="00E84AB6"/>
    <w:rsid w:val="00E87E0A"/>
    <w:rsid w:val="00E9045D"/>
    <w:rsid w:val="00E90C84"/>
    <w:rsid w:val="00E954B1"/>
    <w:rsid w:val="00EA0466"/>
    <w:rsid w:val="00EA1193"/>
    <w:rsid w:val="00EA7DA2"/>
    <w:rsid w:val="00EB30ED"/>
    <w:rsid w:val="00EB60D7"/>
    <w:rsid w:val="00EB6196"/>
    <w:rsid w:val="00EB750E"/>
    <w:rsid w:val="00EC3525"/>
    <w:rsid w:val="00EC5A06"/>
    <w:rsid w:val="00EC71DB"/>
    <w:rsid w:val="00ED0D09"/>
    <w:rsid w:val="00ED2610"/>
    <w:rsid w:val="00ED6DF5"/>
    <w:rsid w:val="00EE0D27"/>
    <w:rsid w:val="00EE3288"/>
    <w:rsid w:val="00EE432B"/>
    <w:rsid w:val="00EE5F40"/>
    <w:rsid w:val="00EE5FB3"/>
    <w:rsid w:val="00EE70F7"/>
    <w:rsid w:val="00EF1EE7"/>
    <w:rsid w:val="00EF37E3"/>
    <w:rsid w:val="00EF3C94"/>
    <w:rsid w:val="00EF4ECC"/>
    <w:rsid w:val="00EF5597"/>
    <w:rsid w:val="00F0012E"/>
    <w:rsid w:val="00F0428F"/>
    <w:rsid w:val="00F07100"/>
    <w:rsid w:val="00F075FD"/>
    <w:rsid w:val="00F12315"/>
    <w:rsid w:val="00F1461D"/>
    <w:rsid w:val="00F152FA"/>
    <w:rsid w:val="00F1589C"/>
    <w:rsid w:val="00F20AA8"/>
    <w:rsid w:val="00F26196"/>
    <w:rsid w:val="00F33D3C"/>
    <w:rsid w:val="00F35F23"/>
    <w:rsid w:val="00F41797"/>
    <w:rsid w:val="00F42D0C"/>
    <w:rsid w:val="00F42F4A"/>
    <w:rsid w:val="00F47123"/>
    <w:rsid w:val="00F50656"/>
    <w:rsid w:val="00F5080A"/>
    <w:rsid w:val="00F511D4"/>
    <w:rsid w:val="00F53EA0"/>
    <w:rsid w:val="00F57FC2"/>
    <w:rsid w:val="00F62C5B"/>
    <w:rsid w:val="00F63450"/>
    <w:rsid w:val="00F668D3"/>
    <w:rsid w:val="00F67275"/>
    <w:rsid w:val="00F67A2D"/>
    <w:rsid w:val="00F71E6E"/>
    <w:rsid w:val="00F73B0A"/>
    <w:rsid w:val="00F76A68"/>
    <w:rsid w:val="00F8060B"/>
    <w:rsid w:val="00F8182F"/>
    <w:rsid w:val="00F8223F"/>
    <w:rsid w:val="00F82989"/>
    <w:rsid w:val="00F83BD4"/>
    <w:rsid w:val="00F8677B"/>
    <w:rsid w:val="00F873B1"/>
    <w:rsid w:val="00F87DF9"/>
    <w:rsid w:val="00F91213"/>
    <w:rsid w:val="00F92715"/>
    <w:rsid w:val="00F97BC3"/>
    <w:rsid w:val="00FA02A6"/>
    <w:rsid w:val="00FA44B1"/>
    <w:rsid w:val="00FA7368"/>
    <w:rsid w:val="00FB1FB0"/>
    <w:rsid w:val="00FB5518"/>
    <w:rsid w:val="00FB6158"/>
    <w:rsid w:val="00FB7180"/>
    <w:rsid w:val="00FC368C"/>
    <w:rsid w:val="00FC38B8"/>
    <w:rsid w:val="00FC4836"/>
    <w:rsid w:val="00FC64CA"/>
    <w:rsid w:val="00FD0129"/>
    <w:rsid w:val="00FD1413"/>
    <w:rsid w:val="00FD4434"/>
    <w:rsid w:val="00FD5DC6"/>
    <w:rsid w:val="00FD7CFF"/>
    <w:rsid w:val="00FE060A"/>
    <w:rsid w:val="00FE1272"/>
    <w:rsid w:val="00FE1504"/>
    <w:rsid w:val="00FE1D8C"/>
    <w:rsid w:val="00FE1F7F"/>
    <w:rsid w:val="00FE22BE"/>
    <w:rsid w:val="00FE4EB1"/>
    <w:rsid w:val="00FE570E"/>
    <w:rsid w:val="00FF0197"/>
    <w:rsid w:val="00FF4B12"/>
    <w:rsid w:val="00FF4D81"/>
    <w:rsid w:val="00FF5F3E"/>
    <w:rsid w:val="00FF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2B767F"/>
  <w15:docId w15:val="{BC4F76C6-15B6-444F-BA67-D87DEA26D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FC4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qFormat/>
    <w:rsid w:val="003A5B43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i/>
      <w:iCs/>
      <w:sz w:val="24"/>
      <w:szCs w:val="24"/>
      <w:lang w:eastAsia="pt-BR"/>
    </w:rPr>
  </w:style>
  <w:style w:type="paragraph" w:styleId="Ttulo2">
    <w:name w:val="heading 2"/>
    <w:basedOn w:val="Normal"/>
    <w:next w:val="Normal"/>
    <w:link w:val="Ttulo2Char"/>
    <w:qFormat/>
    <w:rsid w:val="003A5B43"/>
    <w:pPr>
      <w:keepNext/>
      <w:spacing w:after="0" w:line="240" w:lineRule="auto"/>
      <w:jc w:val="both"/>
      <w:outlineLvl w:val="1"/>
    </w:pPr>
    <w:rPr>
      <w:rFonts w:ascii="Times New Roman" w:eastAsia="Times New Roman" w:hAnsi="Times New Roman"/>
      <w:b/>
      <w:bCs/>
      <w:i/>
      <w:iCs/>
      <w:sz w:val="24"/>
      <w:szCs w:val="24"/>
      <w:lang w:eastAsia="pt-BR"/>
    </w:rPr>
  </w:style>
  <w:style w:type="paragraph" w:styleId="Ttulo4">
    <w:name w:val="heading 4"/>
    <w:basedOn w:val="Normal"/>
    <w:next w:val="Normal"/>
    <w:link w:val="Ttulo4Char"/>
    <w:qFormat/>
    <w:rsid w:val="003A5B43"/>
    <w:pPr>
      <w:keepNext/>
      <w:spacing w:after="0" w:line="240" w:lineRule="auto"/>
      <w:outlineLvl w:val="3"/>
    </w:pPr>
    <w:rPr>
      <w:rFonts w:ascii="Times New Roman" w:eastAsia="Times New Roman" w:hAnsi="Times New Roman"/>
      <w:i/>
      <w:i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semFormatao">
    <w:name w:val="Plain Text"/>
    <w:basedOn w:val="Normal"/>
    <w:link w:val="TextosemFormataoChar"/>
    <w:uiPriority w:val="99"/>
    <w:unhideWhenUsed/>
    <w:rsid w:val="00D34FC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D34FC4"/>
    <w:rPr>
      <w:rFonts w:ascii="Consolas" w:eastAsia="Calibri" w:hAnsi="Consolas" w:cs="Times New Roman"/>
      <w:sz w:val="21"/>
      <w:szCs w:val="21"/>
    </w:rPr>
  </w:style>
  <w:style w:type="character" w:styleId="Hyperlink">
    <w:name w:val="Hyperlink"/>
    <w:basedOn w:val="Fontepargpadro"/>
    <w:uiPriority w:val="99"/>
    <w:unhideWhenUsed/>
    <w:rsid w:val="00D34FC4"/>
    <w:rPr>
      <w:color w:val="0000FF"/>
      <w:u w:val="single"/>
    </w:rPr>
  </w:style>
  <w:style w:type="paragraph" w:styleId="Rodap">
    <w:name w:val="footer"/>
    <w:basedOn w:val="Normal"/>
    <w:link w:val="RodapChar"/>
    <w:uiPriority w:val="99"/>
    <w:unhideWhenUsed/>
    <w:rsid w:val="00D34FC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34FC4"/>
    <w:rPr>
      <w:rFonts w:ascii="Calibri" w:eastAsia="Calibri" w:hAnsi="Calibri" w:cs="Times New Roman"/>
    </w:rPr>
  </w:style>
  <w:style w:type="character" w:styleId="Forte">
    <w:name w:val="Strong"/>
    <w:qFormat/>
    <w:rsid w:val="00D34FC4"/>
    <w:rPr>
      <w:b/>
      <w:bCs/>
    </w:rPr>
  </w:style>
  <w:style w:type="character" w:styleId="nfase">
    <w:name w:val="Emphasis"/>
    <w:qFormat/>
    <w:rsid w:val="00D34FC4"/>
    <w:rPr>
      <w:i/>
      <w:iCs/>
    </w:rPr>
  </w:style>
  <w:style w:type="paragraph" w:customStyle="1" w:styleId="texto11">
    <w:name w:val="texto11"/>
    <w:basedOn w:val="Normal"/>
    <w:rsid w:val="00D34FC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rsid w:val="00D34FC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34FC4"/>
    <w:pPr>
      <w:ind w:left="720"/>
      <w:contextualSpacing/>
    </w:pPr>
    <w:rPr>
      <w:rFonts w:ascii="Times New Roman" w:hAnsi="Times New Roman"/>
      <w:sz w:val="24"/>
    </w:rPr>
  </w:style>
  <w:style w:type="paragraph" w:customStyle="1" w:styleId="Default">
    <w:name w:val="Default"/>
    <w:rsid w:val="007F65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47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47680"/>
    <w:rPr>
      <w:rFonts w:ascii="Courier New" w:eastAsia="Times New Roman" w:hAnsi="Courier New" w:cs="Courier New"/>
      <w:sz w:val="20"/>
      <w:szCs w:val="20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0D366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D366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D3664"/>
    <w:rPr>
      <w:rFonts w:ascii="Calibri" w:eastAsia="Calibri" w:hAnsi="Calibri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36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664"/>
    <w:rPr>
      <w:rFonts w:ascii="Segoe UI" w:eastAsia="Calibri" w:hAnsi="Segoe UI" w:cs="Segoe UI"/>
      <w:sz w:val="18"/>
      <w:szCs w:val="18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AF401A"/>
    <w:rPr>
      <w:color w:val="808080"/>
      <w:shd w:val="clear" w:color="auto" w:fill="E6E6E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1A6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01A65"/>
    <w:rPr>
      <w:rFonts w:ascii="Calibri" w:eastAsia="Calibri" w:hAnsi="Calibri" w:cs="Times New Roman"/>
      <w:b/>
      <w:bCs/>
      <w:sz w:val="20"/>
      <w:szCs w:val="20"/>
    </w:rPr>
  </w:style>
  <w:style w:type="paragraph" w:styleId="Cabealho">
    <w:name w:val="header"/>
    <w:basedOn w:val="Normal"/>
    <w:link w:val="CabealhoChar"/>
    <w:unhideWhenUsed/>
    <w:rsid w:val="00B93CE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93CEC"/>
    <w:rPr>
      <w:rFonts w:ascii="Calibri" w:eastAsia="Calibri" w:hAnsi="Calibri" w:cs="Times New Roman"/>
    </w:rPr>
  </w:style>
  <w:style w:type="paragraph" w:customStyle="1" w:styleId="Fontepargpadro1">
    <w:name w:val="Fonte parág. padrão1"/>
    <w:next w:val="Normal"/>
    <w:rsid w:val="00B93CEC"/>
    <w:pPr>
      <w:spacing w:after="0" w:line="240" w:lineRule="auto"/>
    </w:pPr>
    <w:rPr>
      <w:rFonts w:ascii="CG Times" w:eastAsia="Times New Roman" w:hAnsi="CG Times" w:cs="Times New Roman"/>
      <w:sz w:val="20"/>
      <w:szCs w:val="20"/>
      <w:lang w:eastAsia="pt-BR"/>
    </w:rPr>
  </w:style>
  <w:style w:type="character" w:customStyle="1" w:styleId="Ttulo1Char">
    <w:name w:val="Título 1 Char"/>
    <w:basedOn w:val="Fontepargpadro"/>
    <w:link w:val="Ttulo1"/>
    <w:rsid w:val="003A5B43"/>
    <w:rPr>
      <w:rFonts w:ascii="Times New Roman" w:eastAsia="Times New Roman" w:hAnsi="Times New Roman" w:cs="Times New Roman"/>
      <w:b/>
      <w:bCs/>
      <w:i/>
      <w:iCs/>
      <w:sz w:val="24"/>
      <w:szCs w:val="24"/>
      <w:lang w:eastAsia="pt-BR"/>
    </w:rPr>
  </w:style>
  <w:style w:type="character" w:customStyle="1" w:styleId="Ttulo2Char">
    <w:name w:val="Título 2 Char"/>
    <w:basedOn w:val="Fontepargpadro"/>
    <w:link w:val="Ttulo2"/>
    <w:rsid w:val="003A5B43"/>
    <w:rPr>
      <w:rFonts w:ascii="Times New Roman" w:eastAsia="Times New Roman" w:hAnsi="Times New Roman" w:cs="Times New Roman"/>
      <w:b/>
      <w:bCs/>
      <w:i/>
      <w:iCs/>
      <w:sz w:val="24"/>
      <w:szCs w:val="24"/>
      <w:lang w:eastAsia="pt-BR"/>
    </w:rPr>
  </w:style>
  <w:style w:type="character" w:customStyle="1" w:styleId="Ttulo4Char">
    <w:name w:val="Título 4 Char"/>
    <w:basedOn w:val="Fontepargpadro"/>
    <w:link w:val="Ttulo4"/>
    <w:rsid w:val="003A5B43"/>
    <w:rPr>
      <w:rFonts w:ascii="Times New Roman" w:eastAsia="Times New Roman" w:hAnsi="Times New Roman" w:cs="Times New Roman"/>
      <w:i/>
      <w:iCs/>
      <w:sz w:val="24"/>
      <w:szCs w:val="24"/>
      <w:lang w:eastAsia="pt-BR"/>
    </w:rPr>
  </w:style>
  <w:style w:type="paragraph" w:styleId="Corpodetexto">
    <w:name w:val="Body Text"/>
    <w:basedOn w:val="Normal"/>
    <w:link w:val="CorpodetextoChar"/>
    <w:rsid w:val="00411433"/>
    <w:pPr>
      <w:spacing w:after="0" w:line="240" w:lineRule="auto"/>
    </w:pPr>
    <w:rPr>
      <w:rFonts w:ascii="Times New Roman" w:eastAsia="Times New Roman" w:hAnsi="Times New Roman"/>
      <w:sz w:val="28"/>
      <w:szCs w:val="20"/>
      <w:lang w:val="en-US" w:eastAsia="pt-BR"/>
    </w:rPr>
  </w:style>
  <w:style w:type="character" w:customStyle="1" w:styleId="CorpodetextoChar">
    <w:name w:val="Corpo de texto Char"/>
    <w:basedOn w:val="Fontepargpadro"/>
    <w:link w:val="Corpodetexto"/>
    <w:rsid w:val="00411433"/>
    <w:rPr>
      <w:rFonts w:ascii="Times New Roman" w:eastAsia="Times New Roman" w:hAnsi="Times New Roman" w:cs="Times New Roman"/>
      <w:sz w:val="28"/>
      <w:szCs w:val="20"/>
      <w:lang w:val="en-US"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9F53A8"/>
    <w:rPr>
      <w:color w:val="808080"/>
      <w:shd w:val="clear" w:color="auto" w:fill="E6E6E6"/>
    </w:rPr>
  </w:style>
  <w:style w:type="character" w:styleId="HiperlinkVisitado">
    <w:name w:val="FollowedHyperlink"/>
    <w:basedOn w:val="Fontepargpadro"/>
    <w:uiPriority w:val="99"/>
    <w:semiHidden/>
    <w:unhideWhenUsed/>
    <w:rsid w:val="00085F01"/>
    <w:rPr>
      <w:color w:val="800080" w:themeColor="followedHyperlink"/>
      <w:u w:val="single"/>
    </w:rPr>
  </w:style>
  <w:style w:type="character" w:styleId="TextodoEspaoReservado">
    <w:name w:val="Placeholder Text"/>
    <w:basedOn w:val="Fontepargpadro"/>
    <w:uiPriority w:val="99"/>
    <w:semiHidden/>
    <w:rsid w:val="003F7970"/>
    <w:rPr>
      <w:color w:val="808080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FA7368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554E0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InternetLink">
    <w:name w:val="Internet Link"/>
    <w:basedOn w:val="Fontepargpadro"/>
    <w:uiPriority w:val="99"/>
    <w:unhideWhenUsed/>
    <w:rsid w:val="00491C9E"/>
    <w:rPr>
      <w:color w:val="0000FF"/>
      <w:u w:val="single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7160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99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25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C31771-42F7-4212-9DA0-93CECF4D2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45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son</dc:creator>
  <cp:lastModifiedBy>Fabiane L lizarelli</cp:lastModifiedBy>
  <cp:revision>2</cp:revision>
  <cp:lastPrinted>2020-09-11T19:05:00Z</cp:lastPrinted>
  <dcterms:created xsi:type="dcterms:W3CDTF">2020-09-11T19:11:00Z</dcterms:created>
  <dcterms:modified xsi:type="dcterms:W3CDTF">2020-09-11T19:11:00Z</dcterms:modified>
</cp:coreProperties>
</file>